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7FCB" w:rsidRPr="00927FCB" w:rsidRDefault="003803CC" w:rsidP="007352E1">
      <w:pPr>
        <w:bidi/>
        <w:spacing w:after="0" w:line="240" w:lineRule="auto"/>
        <w:jc w:val="center"/>
        <w:rPr>
          <w:rFonts w:ascii="IranNastaliq" w:eastAsia="Times New Roman" w:hAnsi="IranNastaliq" w:cs="IranNastaliq"/>
          <w:color w:val="000000"/>
          <w:sz w:val="36"/>
          <w:szCs w:val="36"/>
        </w:rPr>
      </w:pPr>
      <w:r>
        <w:rPr>
          <w:rFonts w:ascii="IranNastaliq" w:eastAsia="Times New Roman" w:hAnsi="IranNastaliq" w:cs="IranNastaliq"/>
          <w:noProof/>
          <w:color w:val="000000"/>
          <w:sz w:val="16"/>
          <w:szCs w:val="1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482590</wp:posOffset>
            </wp:positionH>
            <wp:positionV relativeFrom="paragraph">
              <wp:posOffset>-50165</wp:posOffset>
            </wp:positionV>
            <wp:extent cx="626110" cy="676275"/>
            <wp:effectExtent l="19050" t="0" r="2540" b="0"/>
            <wp:wrapNone/>
            <wp:docPr id="1" name="Picture 0" descr="yasouj 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asouj fa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611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569F" w:rsidRPr="0051569F">
        <w:rPr>
          <w:rFonts w:ascii="IranNastaliq" w:eastAsia="Times New Roman" w:hAnsi="IranNastaliq" w:cs="IranNastaliq"/>
          <w:noProof/>
          <w:color w:val="000000"/>
          <w:sz w:val="16"/>
          <w:szCs w:val="16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5.85pt;margin-top:33.85pt;width:84.75pt;height:95.25pt;z-index:251660288;mso-position-horizontal-relative:text;mso-position-vertical-relative:text" strokecolor="#bfbfbf [2412]">
            <v:stroke dashstyle="1 1" endcap="round"/>
            <v:textbox>
              <w:txbxContent>
                <w:p w:rsidR="00843CFC" w:rsidRDefault="00843CFC" w:rsidP="00843CFC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color w:val="000000"/>
                      <w:rtl/>
                    </w:rPr>
                  </w:pPr>
                </w:p>
                <w:p w:rsidR="00843CFC" w:rsidRPr="00843CFC" w:rsidRDefault="00843CFC" w:rsidP="00843CFC">
                  <w:pPr>
                    <w:bidi/>
                    <w:spacing w:after="0" w:line="240" w:lineRule="auto"/>
                    <w:jc w:val="center"/>
                    <w:rPr>
                      <w:color w:val="808080" w:themeColor="background1" w:themeShade="80"/>
                    </w:rPr>
                  </w:pPr>
                  <w:r w:rsidRPr="00843CFC">
                    <w:rPr>
                      <w:rFonts w:ascii="Times New Roman" w:eastAsia="Times New Roman" w:hAnsi="Times New Roman" w:cs="B Mitra"/>
                      <w:color w:val="808080" w:themeColor="background1" w:themeShade="80"/>
                      <w:rtl/>
                    </w:rPr>
                    <w:t>محل الصاق عکس</w:t>
                  </w:r>
                </w:p>
              </w:txbxContent>
            </v:textbox>
          </v:shape>
        </w:pict>
      </w:r>
      <w:r w:rsidR="00927FCB" w:rsidRPr="00927FCB">
        <w:rPr>
          <w:rFonts w:ascii="IranNastaliq" w:eastAsia="Times New Roman" w:hAnsi="IranNastaliq" w:cs="IranNastaliq"/>
          <w:color w:val="000000"/>
          <w:sz w:val="36"/>
          <w:szCs w:val="36"/>
          <w:rtl/>
        </w:rPr>
        <w:t xml:space="preserve">فرم  </w:t>
      </w:r>
      <w:r w:rsidR="007352E1">
        <w:rPr>
          <w:rFonts w:ascii="IranNastaliq" w:eastAsia="Times New Roman" w:hAnsi="IranNastaliq" w:cs="IranNastaliq" w:hint="cs"/>
          <w:color w:val="000000"/>
          <w:sz w:val="36"/>
          <w:szCs w:val="36"/>
          <w:rtl/>
        </w:rPr>
        <w:t xml:space="preserve">ثبت نام </w:t>
      </w:r>
      <w:r w:rsidR="00927FCB" w:rsidRPr="00927FCB">
        <w:rPr>
          <w:rFonts w:ascii="IranNastaliq" w:eastAsia="Times New Roman" w:hAnsi="IranNastaliq" w:cs="IranNastaliq"/>
          <w:color w:val="000000"/>
          <w:sz w:val="36"/>
          <w:szCs w:val="36"/>
          <w:rtl/>
        </w:rPr>
        <w:t xml:space="preserve"> </w:t>
      </w:r>
      <w:r>
        <w:rPr>
          <w:rFonts w:ascii="IranNastaliq" w:eastAsia="Times New Roman" w:hAnsi="IranNastaliq" w:cs="IranNastaliq" w:hint="cs"/>
          <w:color w:val="000000"/>
          <w:sz w:val="36"/>
          <w:szCs w:val="36"/>
          <w:rtl/>
        </w:rPr>
        <w:t xml:space="preserve"> و </w:t>
      </w:r>
      <w:r w:rsidRPr="00927FCB">
        <w:rPr>
          <w:rFonts w:ascii="IranNastaliq" w:eastAsia="Times New Roman" w:hAnsi="IranNastaliq" w:cs="IranNastaliq"/>
          <w:color w:val="000000"/>
          <w:sz w:val="36"/>
          <w:szCs w:val="36"/>
          <w:rtl/>
        </w:rPr>
        <w:t xml:space="preserve">تعهدنامه </w:t>
      </w:r>
      <w:r>
        <w:rPr>
          <w:rFonts w:ascii="IranNastaliq" w:eastAsia="Times New Roman" w:hAnsi="IranNastaliq" w:cs="IranNastaliq" w:hint="cs"/>
          <w:color w:val="000000"/>
          <w:sz w:val="36"/>
          <w:szCs w:val="36"/>
          <w:rtl/>
        </w:rPr>
        <w:t xml:space="preserve"> </w:t>
      </w:r>
      <w:r w:rsidR="00927FCB" w:rsidRPr="00927FCB">
        <w:rPr>
          <w:rFonts w:ascii="IranNastaliq" w:eastAsia="Times New Roman" w:hAnsi="IranNastaliq" w:cs="IranNastaliq"/>
          <w:color w:val="000000"/>
          <w:sz w:val="36"/>
          <w:szCs w:val="36"/>
          <w:rtl/>
        </w:rPr>
        <w:t>دوره آموزشهای آزاد</w:t>
      </w:r>
      <w:r w:rsidR="002B5AB0">
        <w:rPr>
          <w:rFonts w:ascii="IranNastaliq" w:eastAsia="Times New Roman" w:hAnsi="IranNastaliq" w:cs="IranNastaliq" w:hint="cs"/>
          <w:color w:val="000000"/>
          <w:sz w:val="36"/>
          <w:szCs w:val="36"/>
          <w:rtl/>
        </w:rPr>
        <w:t xml:space="preserve"> و مجازی</w:t>
      </w:r>
    </w:p>
    <w:p w:rsidR="00F82758" w:rsidRDefault="00F82758" w:rsidP="00927FCB">
      <w:pPr>
        <w:bidi/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  <w:rtl/>
        </w:rPr>
      </w:pPr>
    </w:p>
    <w:p w:rsidR="00927FCB" w:rsidRPr="00927FCB" w:rsidRDefault="00927FCB" w:rsidP="00F82758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FCB">
        <w:rPr>
          <w:rFonts w:ascii="Times New Roman" w:eastAsia="Times New Roman" w:hAnsi="Times New Roman"/>
          <w:b/>
          <w:bCs/>
          <w:color w:val="000000"/>
          <w:sz w:val="24"/>
          <w:szCs w:val="24"/>
          <w:rtl/>
        </w:rPr>
        <w:t xml:space="preserve">تاریخ ثبت نام: </w:t>
      </w:r>
      <w:r w:rsidRPr="00927FCB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ab/>
      </w:r>
      <w:r w:rsidRPr="00927FCB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hint="cs"/>
          <w:b/>
          <w:bCs/>
          <w:color w:val="000000"/>
          <w:sz w:val="24"/>
          <w:szCs w:val="24"/>
          <w:rtl/>
        </w:rPr>
        <w:tab/>
      </w:r>
      <w:r>
        <w:rPr>
          <w:rFonts w:ascii="Times New Roman" w:eastAsia="Times New Roman" w:hAnsi="Times New Roman" w:hint="cs"/>
          <w:b/>
          <w:bCs/>
          <w:color w:val="000000"/>
          <w:sz w:val="24"/>
          <w:szCs w:val="24"/>
          <w:rtl/>
        </w:rPr>
        <w:tab/>
      </w:r>
      <w:r w:rsidRPr="00927FCB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ab/>
      </w:r>
      <w:r w:rsidRPr="00927FCB">
        <w:rPr>
          <w:rFonts w:ascii="Times New Roman" w:eastAsia="Times New Roman" w:hAnsi="Times New Roman"/>
          <w:b/>
          <w:bCs/>
          <w:color w:val="000000"/>
          <w:sz w:val="24"/>
          <w:szCs w:val="24"/>
          <w:rtl/>
        </w:rPr>
        <w:t>کد دانش</w:t>
      </w:r>
      <w:r w:rsidR="00124A7F">
        <w:rPr>
          <w:rFonts w:ascii="Times New Roman" w:eastAsia="Times New Roman" w:hAnsi="Times New Roman" w:hint="cs"/>
          <w:b/>
          <w:bCs/>
          <w:color w:val="000000"/>
          <w:sz w:val="24"/>
          <w:szCs w:val="24"/>
          <w:rtl/>
          <w:lang w:bidi="fa-IR"/>
        </w:rPr>
        <w:t>‌</w:t>
      </w:r>
      <w:r w:rsidRPr="00927FCB">
        <w:rPr>
          <w:rFonts w:ascii="Times New Roman" w:eastAsia="Times New Roman" w:hAnsi="Times New Roman"/>
          <w:b/>
          <w:bCs/>
          <w:color w:val="000000"/>
          <w:sz w:val="24"/>
          <w:szCs w:val="24"/>
          <w:rtl/>
        </w:rPr>
        <w:t>پذیر</w:t>
      </w:r>
      <w:r w:rsidRPr="00927FCB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:</w:t>
      </w:r>
    </w:p>
    <w:tbl>
      <w:tblPr>
        <w:bidiVisual/>
        <w:tblW w:w="0" w:type="auto"/>
        <w:tblLook w:val="04A0"/>
      </w:tblPr>
      <w:tblGrid>
        <w:gridCol w:w="4457"/>
        <w:gridCol w:w="2977"/>
      </w:tblGrid>
      <w:tr w:rsidR="00927FCB" w:rsidRPr="00927FCB" w:rsidTr="00927FCB">
        <w:tc>
          <w:tcPr>
            <w:tcW w:w="445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  <w:rtl/>
              </w:rPr>
              <w:t>نام و نام خانوادگي</w:t>
            </w:r>
            <w:r>
              <w:rPr>
                <w:rFonts w:ascii="Times New Roman" w:eastAsia="Times New Roman" w:hAnsi="Times New Roman" w:hint="cs"/>
                <w:color w:val="000000"/>
                <w:sz w:val="24"/>
                <w:szCs w:val="24"/>
                <w:rtl/>
              </w:rPr>
              <w:t>:</w:t>
            </w: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97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  <w:rtl/>
              </w:rPr>
              <w:t>نام پدر</w:t>
            </w: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:</w:t>
            </w:r>
          </w:p>
        </w:tc>
      </w:tr>
      <w:tr w:rsidR="00927FCB" w:rsidRPr="00927FCB" w:rsidTr="00927FCB">
        <w:tc>
          <w:tcPr>
            <w:tcW w:w="445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  <w:rtl/>
              </w:rPr>
              <w:t>تاريخ تولد</w:t>
            </w:r>
            <w:r>
              <w:rPr>
                <w:rFonts w:ascii="Times New Roman" w:eastAsia="Times New Roman" w:hAnsi="Times New Roman" w:hint="cs"/>
                <w:color w:val="000000"/>
                <w:sz w:val="24"/>
                <w:szCs w:val="24"/>
                <w:rtl/>
              </w:rPr>
              <w:t>:    /     /     13</w:t>
            </w:r>
          </w:p>
        </w:tc>
        <w:tc>
          <w:tcPr>
            <w:tcW w:w="297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  <w:rtl/>
              </w:rPr>
              <w:t>شماره شناسنامه</w:t>
            </w: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:</w:t>
            </w:r>
          </w:p>
        </w:tc>
      </w:tr>
      <w:tr w:rsidR="00927FCB" w:rsidRPr="00927FCB" w:rsidTr="00927FCB">
        <w:tc>
          <w:tcPr>
            <w:tcW w:w="445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  <w:rtl/>
              </w:rPr>
              <w:t>كد ملي</w:t>
            </w:r>
            <w:r w:rsidRPr="00927FCB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97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تلفن همراه</w:t>
            </w:r>
            <w:r w:rsidRPr="00927FCB">
              <w:rPr>
                <w:rFonts w:ascii="Times New Roman" w:eastAsia="Times New Roman" w:hAnsi="Times New Roman"/>
                <w:color w:val="000000"/>
              </w:rPr>
              <w:t>:</w:t>
            </w:r>
          </w:p>
        </w:tc>
      </w:tr>
      <w:tr w:rsidR="00927FCB" w:rsidRPr="00927FCB" w:rsidTr="00927FCB">
        <w:tc>
          <w:tcPr>
            <w:tcW w:w="445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رشته تحصيلي</w:t>
            </w:r>
            <w:r w:rsidRPr="00927FCB">
              <w:rPr>
                <w:rFonts w:ascii="Times New Roman" w:eastAsia="Times New Roman" w:hAnsi="Times New Roman"/>
                <w:color w:val="000000"/>
              </w:rPr>
              <w:t xml:space="preserve"> : </w:t>
            </w:r>
          </w:p>
        </w:tc>
        <w:tc>
          <w:tcPr>
            <w:tcW w:w="297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مقطع تحصيلي</w:t>
            </w:r>
            <w:r w:rsidRPr="00927FCB">
              <w:rPr>
                <w:rFonts w:ascii="Times New Roman" w:eastAsia="Times New Roman" w:hAnsi="Times New Roman"/>
                <w:color w:val="000000"/>
              </w:rPr>
              <w:t>:</w:t>
            </w:r>
          </w:p>
        </w:tc>
      </w:tr>
      <w:tr w:rsidR="00927FCB" w:rsidRPr="00927FCB" w:rsidTr="00927FCB">
        <w:tc>
          <w:tcPr>
            <w:tcW w:w="445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دانشگاه محل تحصيل</w:t>
            </w:r>
            <w:r w:rsidRPr="00927FCB">
              <w:rPr>
                <w:rFonts w:ascii="Times New Roman" w:eastAsia="Times New Roman" w:hAnsi="Times New Roman"/>
                <w:color w:val="000000"/>
              </w:rPr>
              <w:t xml:space="preserve">: </w:t>
            </w:r>
          </w:p>
        </w:tc>
        <w:tc>
          <w:tcPr>
            <w:tcW w:w="297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سال فارغ التحصيلي</w:t>
            </w:r>
            <w:r w:rsidRPr="00927FCB">
              <w:rPr>
                <w:rFonts w:ascii="Times New Roman" w:eastAsia="Times New Roman" w:hAnsi="Times New Roman"/>
                <w:color w:val="000000"/>
              </w:rPr>
              <w:t>:</w:t>
            </w:r>
          </w:p>
        </w:tc>
      </w:tr>
      <w:tr w:rsidR="00927FCB" w:rsidRPr="00927FCB" w:rsidTr="00927FCB">
        <w:tc>
          <w:tcPr>
            <w:tcW w:w="445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شغل</w:t>
            </w:r>
            <w:r w:rsidRPr="00927FCB">
              <w:rPr>
                <w:rFonts w:ascii="Times New Roman" w:eastAsia="Times New Roman" w:hAnsi="Times New Roman"/>
                <w:color w:val="000000"/>
              </w:rPr>
              <w:t xml:space="preserve">: </w:t>
            </w:r>
          </w:p>
        </w:tc>
        <w:tc>
          <w:tcPr>
            <w:tcW w:w="297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سابقه كاري (چند سال</w:t>
            </w:r>
            <w:r>
              <w:rPr>
                <w:rFonts w:ascii="Times New Roman" w:eastAsia="Times New Roman" w:hAnsi="Times New Roman" w:hint="cs"/>
                <w:color w:val="000000"/>
                <w:rtl/>
              </w:rPr>
              <w:t>) :</w:t>
            </w:r>
          </w:p>
        </w:tc>
      </w:tr>
      <w:tr w:rsidR="00927FCB" w:rsidRPr="00927FCB" w:rsidTr="00927FCB">
        <w:tc>
          <w:tcPr>
            <w:tcW w:w="445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محل كار</w:t>
            </w:r>
            <w:r w:rsidRPr="00927FCB">
              <w:rPr>
                <w:rFonts w:ascii="Times New Roman" w:eastAsia="Times New Roman" w:hAnsi="Times New Roman"/>
                <w:color w:val="000000"/>
              </w:rPr>
              <w:t xml:space="preserve">: </w:t>
            </w:r>
          </w:p>
        </w:tc>
        <w:tc>
          <w:tcPr>
            <w:tcW w:w="297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تلفن محل كار</w:t>
            </w:r>
            <w:r w:rsidRPr="00927FCB">
              <w:rPr>
                <w:rFonts w:ascii="Times New Roman" w:eastAsia="Times New Roman" w:hAnsi="Times New Roman"/>
                <w:color w:val="000000"/>
              </w:rPr>
              <w:t xml:space="preserve">: </w:t>
            </w:r>
          </w:p>
        </w:tc>
      </w:tr>
      <w:tr w:rsidR="00927FCB" w:rsidRPr="00927FCB" w:rsidTr="00927FCB">
        <w:tc>
          <w:tcPr>
            <w:tcW w:w="445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تلفن منزل</w:t>
            </w:r>
            <w:r w:rsidRPr="00927FCB">
              <w:rPr>
                <w:rFonts w:ascii="Times New Roman" w:eastAsia="Times New Roman" w:hAnsi="Times New Roman"/>
                <w:color w:val="000000"/>
              </w:rPr>
              <w:t xml:space="preserve">: </w:t>
            </w:r>
          </w:p>
        </w:tc>
        <w:tc>
          <w:tcPr>
            <w:tcW w:w="2977" w:type="dxa"/>
            <w:vAlign w:val="center"/>
            <w:hideMark/>
          </w:tcPr>
          <w:p w:rsidR="00927FCB" w:rsidRPr="00927FCB" w:rsidRDefault="00927FCB" w:rsidP="00927FC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 w:cs="Times New Roman"/>
                <w:color w:val="000000"/>
              </w:rPr>
              <w:t>Emai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:</w:t>
            </w:r>
          </w:p>
        </w:tc>
      </w:tr>
      <w:tr w:rsidR="00927FCB" w:rsidRPr="00927FCB" w:rsidTr="00927FCB">
        <w:tc>
          <w:tcPr>
            <w:tcW w:w="445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نشاني منزل يا محل كار</w:t>
            </w:r>
            <w:r w:rsidRPr="00927FCB">
              <w:rPr>
                <w:rFonts w:ascii="Times New Roman" w:eastAsia="Times New Roman" w:hAnsi="Times New Roman"/>
                <w:color w:val="000000"/>
              </w:rPr>
              <w:t>:</w:t>
            </w:r>
          </w:p>
        </w:tc>
        <w:tc>
          <w:tcPr>
            <w:tcW w:w="2977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927FCB" w:rsidRPr="00927FCB" w:rsidRDefault="00927FCB" w:rsidP="00927FCB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171575</wp:posOffset>
            </wp:positionH>
            <wp:positionV relativeFrom="paragraph">
              <wp:posOffset>99695</wp:posOffset>
            </wp:positionV>
            <wp:extent cx="4638675" cy="495300"/>
            <wp:effectExtent l="19050" t="0" r="9525" b="0"/>
            <wp:wrapNone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tbl>
      <w:tblPr>
        <w:tblW w:w="0" w:type="auto"/>
        <w:tblLayout w:type="fixed"/>
        <w:tblLook w:val="04A0"/>
      </w:tblPr>
      <w:tblGrid>
        <w:gridCol w:w="1809"/>
      </w:tblGrid>
      <w:tr w:rsidR="00927FCB" w:rsidRPr="00927FCB" w:rsidTr="00927FCB">
        <w:tc>
          <w:tcPr>
            <w:tcW w:w="1809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 w:cs="Times New Roman"/>
                <w:color w:val="000000"/>
              </w:rPr>
              <w:t>First Name:</w:t>
            </w:r>
          </w:p>
        </w:tc>
      </w:tr>
      <w:tr w:rsidR="00927FCB" w:rsidRPr="00927FCB" w:rsidTr="00927FCB">
        <w:tc>
          <w:tcPr>
            <w:tcW w:w="1809" w:type="dxa"/>
            <w:vAlign w:val="center"/>
            <w:hideMark/>
          </w:tcPr>
          <w:p w:rsidR="00927FCB" w:rsidRPr="00927FCB" w:rsidRDefault="00927FCB" w:rsidP="00927FCB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/>
                <w:color w:val="000000"/>
              </w:rPr>
              <w:t xml:space="preserve">* </w:t>
            </w:r>
            <w:r w:rsidRPr="00927FCB">
              <w:rPr>
                <w:rFonts w:ascii="Times New Roman" w:eastAsia="Times New Roman" w:hAnsi="Times New Roman" w:cs="Times New Roman"/>
                <w:color w:val="000000"/>
              </w:rPr>
              <w:t>Last Name:</w:t>
            </w:r>
          </w:p>
        </w:tc>
      </w:tr>
    </w:tbl>
    <w:p w:rsidR="00927FCB" w:rsidRPr="003803CC" w:rsidRDefault="00927FCB" w:rsidP="00927FCB">
      <w:pPr>
        <w:bidi/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16"/>
          <w:szCs w:val="16"/>
          <w:rtl/>
        </w:rPr>
      </w:pPr>
    </w:p>
    <w:p w:rsidR="007352E1" w:rsidRDefault="007352E1" w:rsidP="007352E1">
      <w:pPr>
        <w:bidi/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sz w:val="26"/>
          <w:rtl/>
        </w:rPr>
      </w:pPr>
      <w:r w:rsidRPr="002767BF">
        <w:rPr>
          <w:rFonts w:ascii="Times New Roman" w:eastAsia="Times New Roman" w:hAnsi="Times New Roman"/>
          <w:b/>
          <w:bCs/>
          <w:color w:val="000000"/>
          <w:sz w:val="26"/>
          <w:rtl/>
        </w:rPr>
        <w:t>مشخصات دوره آموزشی</w:t>
      </w:r>
    </w:p>
    <w:p w:rsidR="007352E1" w:rsidRDefault="007352E1" w:rsidP="007352E1">
      <w:pPr>
        <w:bidi/>
        <w:spacing w:after="120" w:line="240" w:lineRule="auto"/>
        <w:jc w:val="both"/>
        <w:rPr>
          <w:rFonts w:ascii="Times New Roman" w:eastAsia="Times New Roman" w:hAnsi="Times New Roman"/>
          <w:color w:val="000000"/>
          <w:sz w:val="26"/>
          <w:rtl/>
        </w:rPr>
      </w:pPr>
      <w:r w:rsidRPr="002767BF">
        <w:rPr>
          <w:rFonts w:ascii="Times New Roman" w:eastAsia="Times New Roman" w:hAnsi="Times New Roman"/>
          <w:color w:val="000000"/>
          <w:sz w:val="26"/>
          <w:rtl/>
        </w:rPr>
        <w:t>عنوان دوره</w:t>
      </w:r>
      <w:r>
        <w:rPr>
          <w:rFonts w:ascii="Times New Roman" w:eastAsia="Times New Roman" w:hAnsi="Times New Roman" w:hint="cs"/>
          <w:color w:val="000000"/>
          <w:sz w:val="26"/>
          <w:rtl/>
        </w:rPr>
        <w:t xml:space="preserve"> :</w:t>
      </w:r>
      <w:r w:rsidRPr="002767BF">
        <w:rPr>
          <w:rFonts w:ascii="Times New Roman" w:eastAsia="Times New Roman" w:hAnsi="Times New Roman"/>
          <w:color w:val="000000"/>
          <w:sz w:val="26"/>
        </w:rPr>
        <w:t xml:space="preserve"> .........................................................................................................</w:t>
      </w:r>
    </w:p>
    <w:p w:rsidR="007352E1" w:rsidRDefault="007352E1" w:rsidP="007352E1">
      <w:pPr>
        <w:bidi/>
        <w:spacing w:after="120" w:line="240" w:lineRule="auto"/>
        <w:jc w:val="both"/>
        <w:rPr>
          <w:rFonts w:ascii="Times New Roman" w:eastAsia="Times New Roman" w:hAnsi="Times New Roman"/>
          <w:color w:val="000000"/>
          <w:sz w:val="26"/>
          <w:rtl/>
        </w:rPr>
      </w:pPr>
      <w:r w:rsidRPr="002767BF">
        <w:rPr>
          <w:rFonts w:ascii="Times New Roman" w:eastAsia="Times New Roman" w:hAnsi="Times New Roman"/>
          <w:color w:val="000000"/>
          <w:sz w:val="26"/>
          <w:rtl/>
        </w:rPr>
        <w:t>زمان برگزاری دوره</w:t>
      </w:r>
      <w:r>
        <w:rPr>
          <w:rFonts w:ascii="Times New Roman" w:eastAsia="Times New Roman" w:hAnsi="Times New Roman" w:hint="cs"/>
          <w:color w:val="000000"/>
          <w:sz w:val="26"/>
          <w:rtl/>
        </w:rPr>
        <w:t xml:space="preserve"> :</w:t>
      </w:r>
      <w:r w:rsidRPr="002767BF">
        <w:rPr>
          <w:rFonts w:ascii="Times New Roman" w:eastAsia="Times New Roman" w:hAnsi="Times New Roman"/>
          <w:color w:val="000000"/>
          <w:sz w:val="26"/>
        </w:rPr>
        <w:t xml:space="preserve"> .........................</w:t>
      </w:r>
      <w:r>
        <w:rPr>
          <w:rFonts w:ascii="Times New Roman" w:eastAsia="Times New Roman" w:hAnsi="Times New Roman"/>
          <w:color w:val="000000"/>
          <w:sz w:val="26"/>
        </w:rPr>
        <w:t>......................................</w:t>
      </w:r>
      <w:r w:rsidRPr="002767BF">
        <w:rPr>
          <w:rFonts w:ascii="Times New Roman" w:eastAsia="Times New Roman" w:hAnsi="Times New Roman"/>
          <w:color w:val="000000"/>
          <w:sz w:val="26"/>
        </w:rPr>
        <w:t>..................................</w:t>
      </w:r>
    </w:p>
    <w:p w:rsidR="007352E1" w:rsidRDefault="007352E1" w:rsidP="007352E1">
      <w:pPr>
        <w:bidi/>
        <w:spacing w:after="120" w:line="240" w:lineRule="auto"/>
        <w:jc w:val="both"/>
        <w:rPr>
          <w:rFonts w:ascii="Times New Roman" w:eastAsia="Times New Roman" w:hAnsi="Times New Roman"/>
          <w:color w:val="000000"/>
          <w:sz w:val="26"/>
          <w:rtl/>
        </w:rPr>
      </w:pPr>
      <w:r w:rsidRPr="002767BF">
        <w:rPr>
          <w:rFonts w:ascii="Times New Roman" w:eastAsia="Times New Roman" w:hAnsi="Times New Roman"/>
          <w:color w:val="000000"/>
          <w:sz w:val="26"/>
          <w:rtl/>
        </w:rPr>
        <w:t>سازمان مربوطه</w:t>
      </w:r>
      <w:r>
        <w:rPr>
          <w:rFonts w:ascii="Times New Roman" w:eastAsia="Times New Roman" w:hAnsi="Times New Roman" w:hint="cs"/>
          <w:color w:val="000000"/>
          <w:sz w:val="26"/>
          <w:rtl/>
        </w:rPr>
        <w:t xml:space="preserve"> :</w:t>
      </w:r>
      <w:r w:rsidRPr="002767BF">
        <w:rPr>
          <w:rFonts w:ascii="Times New Roman" w:eastAsia="Times New Roman" w:hAnsi="Times New Roman"/>
          <w:color w:val="000000"/>
          <w:sz w:val="26"/>
        </w:rPr>
        <w:t>............................................................</w:t>
      </w:r>
      <w:r>
        <w:rPr>
          <w:rFonts w:ascii="Times New Roman" w:eastAsia="Times New Roman" w:hAnsi="Times New Roman"/>
          <w:color w:val="000000"/>
          <w:sz w:val="26"/>
        </w:rPr>
        <w:t>...</w:t>
      </w:r>
      <w:r w:rsidRPr="002767BF">
        <w:rPr>
          <w:rFonts w:ascii="Times New Roman" w:eastAsia="Times New Roman" w:hAnsi="Times New Roman"/>
          <w:color w:val="000000"/>
          <w:sz w:val="26"/>
        </w:rPr>
        <w:t>......................................</w:t>
      </w:r>
      <w:r>
        <w:rPr>
          <w:rFonts w:ascii="Times New Roman" w:eastAsia="Times New Roman" w:hAnsi="Times New Roman" w:hint="cs"/>
          <w:color w:val="000000"/>
          <w:sz w:val="26"/>
          <w:rtl/>
        </w:rPr>
        <w:t xml:space="preserve"> 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به همراه داشتن کارت شناسایی برای ورود و استفاده از امکانات مجموعه الزامی است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جهت ورود شخص همراه با دانشپذیر، هماهنگی و دریافت مجوز از مسئول مرکز الزامی است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 xml:space="preserve">رعایت شئونات اخلاقی، اسلامی، اداری و دانشجویی در رفتار و گفتار و همچنین رعایت قوانین دانشگاه </w:t>
      </w:r>
      <w:r>
        <w:rPr>
          <w:rFonts w:ascii="Times New Roman" w:eastAsia="Times New Roman" w:hAnsi="Times New Roman" w:hint="cs"/>
          <w:color w:val="000000"/>
          <w:rtl/>
        </w:rPr>
        <w:t>یاسوج</w:t>
      </w:r>
      <w:r w:rsidRPr="007352E1">
        <w:rPr>
          <w:rFonts w:ascii="Times New Roman" w:eastAsia="Times New Roman" w:hAnsi="Times New Roman"/>
          <w:color w:val="000000"/>
          <w:rtl/>
        </w:rPr>
        <w:t xml:space="preserve"> الزامی است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توجه به تذکرات حفاظت فیزیکی و مسئولان مجموعه الزامی است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مرکز تعهدی در خصو</w:t>
      </w:r>
      <w:r w:rsidRPr="007352E1">
        <w:rPr>
          <w:rFonts w:ascii="Times New Roman" w:eastAsia="Times New Roman" w:hAnsi="Times New Roman" w:hint="cs"/>
          <w:color w:val="000000"/>
          <w:rtl/>
        </w:rPr>
        <w:t xml:space="preserve">ص </w:t>
      </w:r>
      <w:r w:rsidRPr="007352E1">
        <w:rPr>
          <w:rFonts w:ascii="Times New Roman" w:eastAsia="Times New Roman" w:hAnsi="Times New Roman"/>
          <w:color w:val="000000"/>
          <w:rtl/>
        </w:rPr>
        <w:t>و</w:t>
      </w:r>
      <w:r w:rsidRPr="007352E1">
        <w:rPr>
          <w:rFonts w:ascii="Times New Roman" w:eastAsia="Times New Roman" w:hAnsi="Times New Roman" w:hint="cs"/>
          <w:color w:val="000000"/>
          <w:rtl/>
        </w:rPr>
        <w:t>ر</w:t>
      </w:r>
      <w:r w:rsidRPr="007352E1">
        <w:rPr>
          <w:rFonts w:ascii="Times New Roman" w:eastAsia="Times New Roman" w:hAnsi="Times New Roman"/>
          <w:color w:val="000000"/>
          <w:rtl/>
        </w:rPr>
        <w:t xml:space="preserve">ود </w:t>
      </w:r>
      <w:r w:rsidRPr="007352E1">
        <w:rPr>
          <w:rFonts w:ascii="Times New Roman" w:eastAsia="Times New Roman" w:hAnsi="Times New Roman" w:hint="cs"/>
          <w:color w:val="000000"/>
          <w:rtl/>
        </w:rPr>
        <w:t xml:space="preserve">و </w:t>
      </w:r>
      <w:r w:rsidRPr="007352E1">
        <w:rPr>
          <w:rFonts w:ascii="Times New Roman" w:eastAsia="Times New Roman" w:hAnsi="Times New Roman"/>
          <w:color w:val="000000"/>
          <w:rtl/>
        </w:rPr>
        <w:t>در اختیار گذاشتن پارکین</w:t>
      </w:r>
      <w:r w:rsidRPr="007352E1">
        <w:rPr>
          <w:rFonts w:ascii="Times New Roman" w:eastAsia="Times New Roman" w:hAnsi="Times New Roman" w:hint="cs"/>
          <w:color w:val="000000"/>
          <w:rtl/>
        </w:rPr>
        <w:t>گ</w:t>
      </w:r>
      <w:r w:rsidRPr="007352E1">
        <w:rPr>
          <w:rFonts w:ascii="Times New Roman" w:eastAsia="Times New Roman" w:hAnsi="Times New Roman"/>
          <w:color w:val="000000"/>
          <w:rtl/>
        </w:rPr>
        <w:t xml:space="preserve"> خودرو برای دانش</w:t>
      </w:r>
      <w:r w:rsidR="003803CC">
        <w:rPr>
          <w:rFonts w:ascii="Times New Roman" w:eastAsia="Times New Roman" w:hAnsi="Times New Roman" w:hint="cs"/>
          <w:color w:val="000000"/>
          <w:rtl/>
        </w:rPr>
        <w:t>‌</w:t>
      </w:r>
      <w:r w:rsidRPr="007352E1">
        <w:rPr>
          <w:rFonts w:ascii="Times New Roman" w:eastAsia="Times New Roman" w:hAnsi="Times New Roman"/>
          <w:color w:val="000000"/>
          <w:rtl/>
        </w:rPr>
        <w:t>پذیران ندارد. در صورت امکان استفاده از پارکین</w:t>
      </w:r>
      <w:r w:rsidRPr="007352E1">
        <w:rPr>
          <w:rFonts w:ascii="Times New Roman" w:eastAsia="Times New Roman" w:hAnsi="Times New Roman" w:hint="cs"/>
          <w:color w:val="000000"/>
          <w:rtl/>
        </w:rPr>
        <w:t xml:space="preserve">گ </w:t>
      </w:r>
      <w:r w:rsidRPr="007352E1">
        <w:rPr>
          <w:rFonts w:ascii="Times New Roman" w:eastAsia="Times New Roman" w:hAnsi="Times New Roman"/>
          <w:color w:val="000000"/>
          <w:rtl/>
        </w:rPr>
        <w:t>مجموعه، رعایت تمامی قوانین پارکین</w:t>
      </w:r>
      <w:r>
        <w:rPr>
          <w:rFonts w:ascii="Times New Roman" w:eastAsia="Times New Roman" w:hAnsi="Times New Roman" w:hint="cs"/>
          <w:color w:val="000000"/>
          <w:rtl/>
        </w:rPr>
        <w:t>گ</w:t>
      </w:r>
      <w:r w:rsidRPr="007352E1">
        <w:rPr>
          <w:rFonts w:ascii="Times New Roman" w:eastAsia="Times New Roman" w:hAnsi="Times New Roman"/>
          <w:color w:val="000000"/>
          <w:rtl/>
        </w:rPr>
        <w:t xml:space="preserve"> الزامی است و در صورت عدم رعایت قوانین، از ورود خودرو خاطی جلوگیری خواهد شد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دانش</w:t>
      </w:r>
      <w:r>
        <w:rPr>
          <w:rFonts w:ascii="Times New Roman" w:eastAsia="Times New Roman" w:hAnsi="Times New Roman" w:hint="cs"/>
          <w:color w:val="000000"/>
          <w:rtl/>
        </w:rPr>
        <w:t>‌</w:t>
      </w:r>
      <w:r w:rsidRPr="007352E1">
        <w:rPr>
          <w:rFonts w:ascii="Times New Roman" w:eastAsia="Times New Roman" w:hAnsi="Times New Roman"/>
          <w:color w:val="000000"/>
          <w:rtl/>
        </w:rPr>
        <w:t>پذیران جهت استفاده از تجهیزات و امکانات مرکز، بایستی با مسئول مربوطه هماهنگی نمایند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دانش</w:t>
      </w:r>
      <w:r>
        <w:rPr>
          <w:rFonts w:ascii="Times New Roman" w:eastAsia="Times New Roman" w:hAnsi="Times New Roman" w:hint="cs"/>
          <w:color w:val="000000"/>
          <w:rtl/>
        </w:rPr>
        <w:t>‌</w:t>
      </w:r>
      <w:r w:rsidRPr="007352E1">
        <w:rPr>
          <w:rFonts w:ascii="Times New Roman" w:eastAsia="Times New Roman" w:hAnsi="Times New Roman"/>
          <w:color w:val="000000"/>
          <w:rtl/>
        </w:rPr>
        <w:t>پذیران ملزم به حفاظت و استفاده صحیح از امکانات، تجهیزات و وسایل عمومی در اختیار هستند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دانش</w:t>
      </w:r>
      <w:r>
        <w:rPr>
          <w:rFonts w:ascii="Times New Roman" w:eastAsia="Times New Roman" w:hAnsi="Times New Roman" w:hint="cs"/>
          <w:color w:val="000000"/>
          <w:rtl/>
        </w:rPr>
        <w:t>‌</w:t>
      </w:r>
      <w:r w:rsidRPr="007352E1">
        <w:rPr>
          <w:rFonts w:ascii="Times New Roman" w:eastAsia="Times New Roman" w:hAnsi="Times New Roman"/>
          <w:color w:val="000000"/>
          <w:rtl/>
        </w:rPr>
        <w:t>پذیران بایستی پس از اتمام کلاس ساختمان را ترک نمایند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استعمال دخانیات در تمامی مکانهای سرپوشیده و روباز مجموعه ممنوع است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با توجه به تنوع فعالیتهای مجموعه، ورود به بخشهایی از ساختمان که مربوط به دوره ثبت نام شده نمی</w:t>
      </w:r>
      <w:r>
        <w:rPr>
          <w:rFonts w:ascii="Times New Roman" w:eastAsia="Times New Roman" w:hAnsi="Times New Roman" w:hint="cs"/>
          <w:color w:val="000000"/>
          <w:rtl/>
        </w:rPr>
        <w:t>‌</w:t>
      </w:r>
      <w:r w:rsidRPr="007352E1">
        <w:rPr>
          <w:rFonts w:ascii="Times New Roman" w:eastAsia="Times New Roman" w:hAnsi="Times New Roman"/>
          <w:color w:val="000000"/>
          <w:rtl/>
        </w:rPr>
        <w:t>باشد، ممنوع است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خوردن، آشامیدن و استفاده از تلفن همراه و وسایل صوتی و تصویری در کلاس ممنوع است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جهت پرداخت شهریه صرفا به صورت اینترنتی اقدام نمایید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لطفا قوانین استرداد شهریه را در سایت مرکز به نشانی</w:t>
      </w:r>
      <w:r w:rsidR="00C52FE8">
        <w:rPr>
          <w:rFonts w:ascii="Times New Roman" w:eastAsia="Times New Roman" w:hAnsi="Times New Roman" w:hint="cs"/>
          <w:color w:val="000000"/>
          <w:rtl/>
        </w:rPr>
        <w:t xml:space="preserve"> </w:t>
      </w:r>
      <w:r w:rsidRPr="007352E1">
        <w:rPr>
          <w:rFonts w:ascii="Times New Roman" w:eastAsia="Times New Roman" w:hAnsi="Times New Roman"/>
          <w:color w:val="000000"/>
          <w:rtl/>
        </w:rPr>
        <w:t>مطالعه فرمایید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بعد از شروع دوره به هیچ عنوان امکان استرداد شهریه، انصراف از دوره یا انتقال شهریه به دوره یا ترم دیگری وجود ندارد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ثبت نام و پرداخت شهریه به هیچ عنوان ضامن قبولی در آزمون نیست و تنها در صورتی گواهی پایان دوره صادر می</w:t>
      </w:r>
      <w:r w:rsidR="00C52FE8">
        <w:rPr>
          <w:rFonts w:ascii="Times New Roman" w:eastAsia="Times New Roman" w:hAnsi="Times New Roman" w:hint="cs"/>
          <w:color w:val="000000"/>
          <w:rtl/>
        </w:rPr>
        <w:t>‌</w:t>
      </w:r>
      <w:r w:rsidRPr="007352E1">
        <w:rPr>
          <w:rFonts w:ascii="Times New Roman" w:eastAsia="Times New Roman" w:hAnsi="Times New Roman"/>
          <w:color w:val="000000"/>
          <w:rtl/>
        </w:rPr>
        <w:t>شود که دانش</w:t>
      </w:r>
      <w:r w:rsidR="00C52FE8">
        <w:rPr>
          <w:rFonts w:ascii="Times New Roman" w:eastAsia="Times New Roman" w:hAnsi="Times New Roman" w:hint="cs"/>
          <w:color w:val="000000"/>
          <w:rtl/>
        </w:rPr>
        <w:t>‌</w:t>
      </w:r>
      <w:r w:rsidRPr="007352E1">
        <w:rPr>
          <w:rFonts w:ascii="Times New Roman" w:eastAsia="Times New Roman" w:hAnsi="Times New Roman"/>
          <w:color w:val="000000"/>
          <w:rtl/>
        </w:rPr>
        <w:t>پذیر غیبت بیش از حد مجاز نداشته و حد نصاب قبولی را در آزمون پایان دوره کسب نماید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7352E1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7352E1">
        <w:rPr>
          <w:rFonts w:ascii="Times New Roman" w:eastAsia="Times New Roman" w:hAnsi="Times New Roman"/>
          <w:color w:val="000000"/>
          <w:rtl/>
        </w:rPr>
        <w:t>شروع دوره ها تقریبی بوده و ممکن است با تاخیر برگزار گردد</w:t>
      </w:r>
      <w:r w:rsidRPr="007352E1">
        <w:rPr>
          <w:rFonts w:ascii="Times New Roman" w:eastAsia="Times New Roman" w:hAnsi="Times New Roman"/>
          <w:color w:val="000000"/>
        </w:rPr>
        <w:t>.</w:t>
      </w:r>
    </w:p>
    <w:p w:rsidR="007352E1" w:rsidRPr="00C52FE8" w:rsidRDefault="007352E1" w:rsidP="003803CC">
      <w:pPr>
        <w:pStyle w:val="ListParagraph"/>
        <w:numPr>
          <w:ilvl w:val="0"/>
          <w:numId w:val="1"/>
        </w:numPr>
        <w:bidi/>
        <w:spacing w:after="0" w:line="240" w:lineRule="auto"/>
        <w:ind w:left="380"/>
        <w:rPr>
          <w:rFonts w:ascii="Times New Roman" w:eastAsia="Times New Roman" w:hAnsi="Times New Roman"/>
          <w:color w:val="000000"/>
          <w:rtl/>
        </w:rPr>
      </w:pPr>
      <w:r w:rsidRPr="00C52FE8">
        <w:rPr>
          <w:rFonts w:ascii="Times New Roman" w:eastAsia="Times New Roman" w:hAnsi="Times New Roman"/>
          <w:color w:val="000000"/>
          <w:rtl/>
        </w:rPr>
        <w:t>مسئولیت ثبت نام پس از</w:t>
      </w:r>
      <w:r w:rsidR="00C52FE8" w:rsidRPr="00C52FE8">
        <w:rPr>
          <w:rFonts w:ascii="Times New Roman" w:eastAsia="Times New Roman" w:hAnsi="Times New Roman" w:hint="cs"/>
          <w:color w:val="000000"/>
          <w:rtl/>
        </w:rPr>
        <w:t xml:space="preserve"> </w:t>
      </w:r>
      <w:r w:rsidRPr="00C52FE8">
        <w:rPr>
          <w:rFonts w:ascii="Times New Roman" w:eastAsia="Times New Roman" w:hAnsi="Times New Roman"/>
          <w:color w:val="000000"/>
          <w:rtl/>
        </w:rPr>
        <w:t>شروع دوره به عهده خود دانش پذیر بوده و دانش پذیر مکلف به پرداخت شهریه به صورت کامل می</w:t>
      </w:r>
      <w:r w:rsidR="00C52FE8" w:rsidRPr="00C52FE8">
        <w:rPr>
          <w:rFonts w:ascii="Times New Roman" w:eastAsia="Times New Roman" w:hAnsi="Times New Roman" w:hint="cs"/>
          <w:color w:val="000000"/>
          <w:rtl/>
        </w:rPr>
        <w:t>‌</w:t>
      </w:r>
      <w:r w:rsidRPr="00C52FE8">
        <w:rPr>
          <w:rFonts w:ascii="Times New Roman" w:eastAsia="Times New Roman" w:hAnsi="Times New Roman"/>
          <w:color w:val="000000"/>
          <w:rtl/>
        </w:rPr>
        <w:t>باشد</w:t>
      </w:r>
      <w:r w:rsidR="00C52FE8">
        <w:rPr>
          <w:rFonts w:ascii="Times New Roman" w:eastAsia="Times New Roman" w:hAnsi="Times New Roman" w:hint="cs"/>
          <w:color w:val="000000"/>
          <w:rtl/>
        </w:rPr>
        <w:t xml:space="preserve"> </w:t>
      </w:r>
      <w:r w:rsidRPr="00C52FE8">
        <w:rPr>
          <w:rFonts w:ascii="Times New Roman" w:eastAsia="Times New Roman" w:hAnsi="Times New Roman"/>
          <w:color w:val="000000"/>
          <w:rtl/>
        </w:rPr>
        <w:t>و در صورت عدم قبولی در آزمون پایان دوره دانشگاه هیچ مسئولیت یا تعهدی در قبال دانش پذیر ندارد</w:t>
      </w:r>
      <w:r w:rsidRPr="00C52FE8">
        <w:rPr>
          <w:rFonts w:ascii="Times New Roman" w:eastAsia="Times New Roman" w:hAnsi="Times New Roman"/>
          <w:color w:val="000000"/>
        </w:rPr>
        <w:t>.</w:t>
      </w:r>
    </w:p>
    <w:p w:rsidR="003803CC" w:rsidRDefault="003803CC" w:rsidP="003803CC">
      <w:pPr>
        <w:bidi/>
        <w:spacing w:after="0" w:line="240" w:lineRule="auto"/>
        <w:ind w:left="380" w:hanging="360"/>
        <w:rPr>
          <w:rFonts w:ascii="Times New Roman" w:eastAsia="Times New Roman" w:hAnsi="Times New Roman"/>
          <w:b/>
          <w:bCs/>
          <w:color w:val="000000"/>
          <w:rtl/>
        </w:rPr>
      </w:pPr>
      <w:r w:rsidRPr="00927FCB">
        <w:rPr>
          <w:rFonts w:ascii="Times New Roman" w:eastAsia="Times New Roman" w:hAnsi="Times New Roman"/>
          <w:b/>
          <w:bCs/>
          <w:color w:val="000000"/>
          <w:rtl/>
        </w:rPr>
        <w:t>این دوره یك دوره آموزش آزاد کوتاه</w:t>
      </w:r>
      <w:r>
        <w:rPr>
          <w:rFonts w:ascii="Times New Roman" w:eastAsia="Times New Roman" w:hAnsi="Times New Roman" w:hint="cs"/>
          <w:b/>
          <w:bCs/>
          <w:color w:val="000000"/>
          <w:rtl/>
        </w:rPr>
        <w:t xml:space="preserve"> </w:t>
      </w:r>
      <w:r w:rsidRPr="00927FCB">
        <w:rPr>
          <w:rFonts w:ascii="Times New Roman" w:eastAsia="Times New Roman" w:hAnsi="Times New Roman"/>
          <w:b/>
          <w:bCs/>
          <w:color w:val="000000"/>
          <w:rtl/>
        </w:rPr>
        <w:t>مدت است و ختم به صدور مدرك دانشگاهی نمی</w:t>
      </w:r>
      <w:r>
        <w:rPr>
          <w:rFonts w:ascii="Times New Roman" w:eastAsia="Times New Roman" w:hAnsi="Times New Roman" w:hint="cs"/>
          <w:b/>
          <w:bCs/>
          <w:color w:val="000000"/>
          <w:rtl/>
        </w:rPr>
        <w:t>‌</w:t>
      </w:r>
      <w:r w:rsidRPr="00927FCB">
        <w:rPr>
          <w:rFonts w:ascii="Times New Roman" w:eastAsia="Times New Roman" w:hAnsi="Times New Roman"/>
          <w:b/>
          <w:bCs/>
          <w:color w:val="000000"/>
          <w:rtl/>
        </w:rPr>
        <w:t>شود</w:t>
      </w:r>
      <w:r w:rsidRPr="00927FCB">
        <w:rPr>
          <w:rFonts w:ascii="Times New Roman" w:eastAsia="Times New Roman" w:hAnsi="Times New Roman"/>
          <w:b/>
          <w:bCs/>
          <w:color w:val="000000"/>
        </w:rPr>
        <w:t>.</w:t>
      </w:r>
    </w:p>
    <w:p w:rsidR="003803CC" w:rsidRDefault="003803CC" w:rsidP="003803CC">
      <w:pPr>
        <w:bidi/>
        <w:spacing w:before="120" w:after="0" w:line="240" w:lineRule="auto"/>
        <w:ind w:left="380" w:hanging="357"/>
        <w:rPr>
          <w:rFonts w:ascii="Times New Roman" w:eastAsia="Times New Roman" w:hAnsi="Times New Roman"/>
          <w:b/>
          <w:bCs/>
          <w:color w:val="000000"/>
          <w:rtl/>
        </w:rPr>
      </w:pPr>
      <w:proofErr w:type="gramStart"/>
      <w:r w:rsidRPr="00927FCB">
        <w:rPr>
          <w:rFonts w:ascii="Times New Roman" w:eastAsia="Times New Roman" w:hAnsi="Times New Roman"/>
          <w:b/>
          <w:bCs/>
          <w:color w:val="000000"/>
        </w:rPr>
        <w:t>-</w:t>
      </w:r>
      <w:r w:rsidRPr="00927FCB">
        <w:rPr>
          <w:rFonts w:ascii="Times New Roman" w:eastAsia="Times New Roman" w:hAnsi="Times New Roman"/>
          <w:b/>
          <w:bCs/>
          <w:color w:val="000000"/>
          <w:rtl/>
        </w:rPr>
        <w:t xml:space="preserve">اینجانب </w:t>
      </w:r>
      <w:r>
        <w:rPr>
          <w:rFonts w:ascii="Times New Roman" w:eastAsia="Times New Roman" w:hAnsi="Times New Roman" w:hint="cs"/>
          <w:b/>
          <w:bCs/>
          <w:color w:val="000000"/>
          <w:rtl/>
        </w:rPr>
        <w:tab/>
      </w:r>
      <w:r>
        <w:rPr>
          <w:rFonts w:ascii="Times New Roman" w:eastAsia="Times New Roman" w:hAnsi="Times New Roman" w:hint="cs"/>
          <w:b/>
          <w:bCs/>
          <w:color w:val="000000"/>
          <w:rtl/>
        </w:rPr>
        <w:tab/>
      </w:r>
      <w:r>
        <w:rPr>
          <w:rFonts w:ascii="Times New Roman" w:eastAsia="Times New Roman" w:hAnsi="Times New Roman" w:hint="cs"/>
          <w:b/>
          <w:bCs/>
          <w:color w:val="000000"/>
          <w:rtl/>
        </w:rPr>
        <w:tab/>
      </w:r>
      <w:r w:rsidRPr="00927FCB">
        <w:rPr>
          <w:rFonts w:ascii="Times New Roman" w:eastAsia="Times New Roman" w:hAnsi="Times New Roman"/>
          <w:b/>
          <w:bCs/>
          <w:color w:val="000000"/>
          <w:rtl/>
        </w:rPr>
        <w:t>با اطلاع کامل از ضوابط و شرایط ثبت نام مندرج در این فرم اقدام به ثبت نام می</w:t>
      </w:r>
      <w:r>
        <w:rPr>
          <w:rFonts w:ascii="Times New Roman" w:eastAsia="Times New Roman" w:hAnsi="Times New Roman" w:hint="cs"/>
          <w:b/>
          <w:bCs/>
          <w:color w:val="000000"/>
          <w:rtl/>
        </w:rPr>
        <w:t>‌</w:t>
      </w:r>
      <w:r w:rsidRPr="00927FCB">
        <w:rPr>
          <w:rFonts w:ascii="Times New Roman" w:eastAsia="Times New Roman" w:hAnsi="Times New Roman"/>
          <w:b/>
          <w:bCs/>
          <w:color w:val="000000"/>
          <w:rtl/>
        </w:rPr>
        <w:t>نمایم</w:t>
      </w:r>
      <w:r w:rsidRPr="00927FCB">
        <w:rPr>
          <w:rFonts w:ascii="Times New Roman" w:eastAsia="Times New Roman" w:hAnsi="Times New Roman"/>
          <w:b/>
          <w:bCs/>
          <w:color w:val="000000"/>
        </w:rPr>
        <w:t>.</w:t>
      </w:r>
      <w:proofErr w:type="gramEnd"/>
    </w:p>
    <w:p w:rsidR="003803CC" w:rsidRDefault="003803CC" w:rsidP="003803CC">
      <w:pPr>
        <w:bidi/>
        <w:spacing w:before="120" w:after="0" w:line="240" w:lineRule="auto"/>
        <w:jc w:val="center"/>
        <w:rPr>
          <w:rFonts w:ascii="Times New Roman" w:eastAsia="Times New Roman" w:hAnsi="Times New Roman"/>
          <w:b/>
          <w:bCs/>
          <w:color w:val="000000"/>
          <w:rtl/>
        </w:rPr>
      </w:pPr>
      <w:r w:rsidRPr="00927FCB">
        <w:rPr>
          <w:rFonts w:ascii="Times New Roman" w:eastAsia="Times New Roman" w:hAnsi="Times New Roman"/>
          <w:b/>
          <w:bCs/>
          <w:color w:val="000000"/>
          <w:rtl/>
        </w:rPr>
        <w:t xml:space="preserve">تاریخ: </w:t>
      </w:r>
      <w:r>
        <w:rPr>
          <w:rFonts w:ascii="Times New Roman" w:eastAsia="Times New Roman" w:hAnsi="Times New Roman" w:hint="cs"/>
          <w:b/>
          <w:bCs/>
          <w:color w:val="000000"/>
          <w:rtl/>
        </w:rPr>
        <w:tab/>
      </w:r>
      <w:r>
        <w:rPr>
          <w:rFonts w:ascii="Times New Roman" w:eastAsia="Times New Roman" w:hAnsi="Times New Roman" w:hint="cs"/>
          <w:b/>
          <w:bCs/>
          <w:color w:val="000000"/>
          <w:rtl/>
        </w:rPr>
        <w:tab/>
      </w:r>
      <w:r>
        <w:rPr>
          <w:rFonts w:ascii="Times New Roman" w:eastAsia="Times New Roman" w:hAnsi="Times New Roman" w:hint="cs"/>
          <w:b/>
          <w:bCs/>
          <w:color w:val="000000"/>
          <w:rtl/>
        </w:rPr>
        <w:tab/>
      </w:r>
      <w:r w:rsidRPr="00927FCB">
        <w:rPr>
          <w:rFonts w:ascii="Times New Roman" w:eastAsia="Times New Roman" w:hAnsi="Times New Roman"/>
          <w:b/>
          <w:bCs/>
          <w:color w:val="000000"/>
          <w:rtl/>
        </w:rPr>
        <w:t>امضاء</w:t>
      </w:r>
    </w:p>
    <w:p w:rsidR="003803CC" w:rsidRDefault="003803CC" w:rsidP="003803CC">
      <w:pPr>
        <w:bidi/>
        <w:spacing w:after="0" w:line="240" w:lineRule="auto"/>
        <w:rPr>
          <w:rFonts w:ascii="Wingdings" w:eastAsia="Times New Roman" w:hAnsi="Wingdings" w:cs="Times New Roman"/>
          <w:color w:val="000000"/>
          <w:rtl/>
        </w:rPr>
      </w:pPr>
    </w:p>
    <w:p w:rsidR="003803CC" w:rsidRDefault="003803CC" w:rsidP="003803CC">
      <w:pPr>
        <w:bidi/>
        <w:spacing w:after="0" w:line="240" w:lineRule="auto"/>
        <w:rPr>
          <w:rFonts w:ascii="Wingdings" w:eastAsia="Times New Roman" w:hAnsi="Wingdings" w:cs="Times New Roman"/>
          <w:color w:val="000000"/>
          <w:rtl/>
        </w:rPr>
      </w:pPr>
    </w:p>
    <w:p w:rsidR="003803CC" w:rsidRDefault="003803CC" w:rsidP="003803CC">
      <w:pPr>
        <w:bidi/>
        <w:spacing w:after="0" w:line="240" w:lineRule="auto"/>
        <w:rPr>
          <w:rFonts w:ascii="Wingdings" w:eastAsia="Times New Roman" w:hAnsi="Wingdings" w:cs="Times New Roman"/>
          <w:color w:val="000000"/>
          <w:rtl/>
        </w:rPr>
      </w:pPr>
    </w:p>
    <w:p w:rsidR="003803CC" w:rsidRDefault="003803CC" w:rsidP="003803CC">
      <w:pPr>
        <w:bidi/>
        <w:spacing w:after="0" w:line="240" w:lineRule="auto"/>
        <w:rPr>
          <w:rFonts w:ascii="Wingdings" w:eastAsia="Times New Roman" w:hAnsi="Wingdings" w:cs="Times New Roman"/>
          <w:color w:val="000000"/>
          <w:rtl/>
        </w:rPr>
      </w:pPr>
    </w:p>
    <w:p w:rsidR="003803CC" w:rsidRPr="003803CC" w:rsidRDefault="003803CC" w:rsidP="003803CC">
      <w:pPr>
        <w:bidi/>
        <w:spacing w:after="0" w:line="240" w:lineRule="auto"/>
        <w:rPr>
          <w:rFonts w:ascii="Wingdings" w:eastAsia="Times New Roman" w:hAnsi="Wingdings" w:cs="Times New Roman"/>
          <w:color w:val="000000"/>
          <w:rtl/>
        </w:rPr>
      </w:pPr>
      <w:r w:rsidRPr="00927FCB">
        <w:rPr>
          <w:rFonts w:ascii="Wingdings" w:eastAsia="Times New Roman" w:hAnsi="Wingdings" w:cs="Times New Roman"/>
          <w:color w:val="000000"/>
        </w:rPr>
        <w:sym w:font="Wingdings" w:char="F076"/>
      </w:r>
      <w:r w:rsidRPr="00927FCB">
        <w:rPr>
          <w:rFonts w:ascii="Times New Roman" w:eastAsia="Times New Roman" w:hAnsi="Times New Roman"/>
          <w:b/>
          <w:bCs/>
          <w:color w:val="000000"/>
          <w:rtl/>
        </w:rPr>
        <w:t>مدارك موردنیاز براي تشکیل پرونده</w:t>
      </w:r>
      <w:r w:rsidRPr="00927FCB">
        <w:rPr>
          <w:rFonts w:ascii="Times New Roman" w:eastAsia="Times New Roman" w:hAnsi="Times New Roman"/>
          <w:b/>
          <w:bCs/>
          <w:color w:val="000000"/>
        </w:rPr>
        <w:t>:</w:t>
      </w:r>
    </w:p>
    <w:p w:rsidR="003803CC" w:rsidRDefault="003803CC" w:rsidP="003803CC">
      <w:pPr>
        <w:bidi/>
        <w:spacing w:after="0" w:line="240" w:lineRule="auto"/>
        <w:rPr>
          <w:rFonts w:ascii="Times New Roman" w:eastAsia="Times New Roman" w:hAnsi="Times New Roman"/>
          <w:color w:val="000000"/>
          <w:rtl/>
        </w:rPr>
      </w:pPr>
      <w:r w:rsidRPr="00927FCB">
        <w:rPr>
          <w:rFonts w:ascii="Times New Roman" w:eastAsia="Times New Roman" w:hAnsi="Times New Roman" w:cs="Times New Roman"/>
          <w:color w:val="000000"/>
          <w:sz w:val="32"/>
        </w:rPr>
        <w:t xml:space="preserve">□ </w:t>
      </w:r>
      <w:r>
        <w:rPr>
          <w:rFonts w:ascii="Times New Roman" w:eastAsia="Times New Roman" w:hAnsi="Times New Roman" w:hint="cs"/>
          <w:color w:val="000000"/>
          <w:rtl/>
        </w:rPr>
        <w:t xml:space="preserve">4 </w:t>
      </w:r>
      <w:r w:rsidRPr="00927FCB">
        <w:rPr>
          <w:rFonts w:ascii="Times New Roman" w:eastAsia="Times New Roman" w:hAnsi="Times New Roman"/>
          <w:color w:val="000000"/>
          <w:rtl/>
        </w:rPr>
        <w:t xml:space="preserve">قطعه عکس </w:t>
      </w:r>
      <w:r>
        <w:rPr>
          <w:rFonts w:ascii="Times New Roman" w:eastAsia="Times New Roman" w:hAnsi="Times New Roman" w:hint="cs"/>
          <w:color w:val="000000"/>
          <w:rtl/>
        </w:rPr>
        <w:t>3</w:t>
      </w:r>
      <w:r w:rsidRPr="00927FCB">
        <w:rPr>
          <w:rFonts w:ascii="Times New Roman" w:eastAsia="Times New Roman" w:hAnsi="Times New Roman"/>
          <w:color w:val="000000"/>
        </w:rPr>
        <w:t>×</w:t>
      </w:r>
      <w:r>
        <w:rPr>
          <w:rFonts w:ascii="Times New Roman" w:eastAsia="Times New Roman" w:hAnsi="Times New Roman" w:hint="cs"/>
          <w:color w:val="000000"/>
          <w:rtl/>
        </w:rPr>
        <w:t>4</w:t>
      </w:r>
      <w:r w:rsidRPr="00927FCB">
        <w:rPr>
          <w:rFonts w:ascii="Times New Roman" w:eastAsia="Times New Roman" w:hAnsi="Times New Roman" w:cs="Times New Roman"/>
          <w:color w:val="000000"/>
          <w:sz w:val="32"/>
        </w:rPr>
        <w:t xml:space="preserve">□ </w:t>
      </w:r>
      <w:r w:rsidRPr="00927FCB">
        <w:rPr>
          <w:rFonts w:ascii="Times New Roman" w:eastAsia="Times New Roman" w:hAnsi="Times New Roman"/>
          <w:color w:val="000000"/>
          <w:rtl/>
        </w:rPr>
        <w:t xml:space="preserve">يک كپي از كارت ملي و شناسنامه </w:t>
      </w:r>
      <w:proofErr w:type="gramStart"/>
      <w:r w:rsidRPr="00927FCB">
        <w:rPr>
          <w:rFonts w:ascii="Times New Roman" w:eastAsia="Times New Roman" w:hAnsi="Times New Roman" w:cs="Times New Roman"/>
          <w:color w:val="000000"/>
          <w:sz w:val="32"/>
        </w:rPr>
        <w:t xml:space="preserve">□ </w:t>
      </w:r>
      <w:r>
        <w:rPr>
          <w:rFonts w:ascii="Times New Roman" w:eastAsia="Times New Roman" w:hAnsi="Times New Roman" w:cs="Times New Roman" w:hint="cs"/>
          <w:color w:val="000000"/>
          <w:sz w:val="32"/>
          <w:rtl/>
        </w:rPr>
        <w:t xml:space="preserve"> </w:t>
      </w:r>
      <w:r w:rsidRPr="00927FCB">
        <w:rPr>
          <w:rFonts w:ascii="Times New Roman" w:eastAsia="Times New Roman" w:hAnsi="Times New Roman"/>
          <w:color w:val="000000"/>
          <w:rtl/>
        </w:rPr>
        <w:t>اصل</w:t>
      </w:r>
      <w:proofErr w:type="gramEnd"/>
      <w:r w:rsidRPr="00927FCB">
        <w:rPr>
          <w:rFonts w:ascii="Times New Roman" w:eastAsia="Times New Roman" w:hAnsi="Times New Roman"/>
          <w:color w:val="000000"/>
          <w:rtl/>
        </w:rPr>
        <w:t xml:space="preserve"> و كپي آخرين مدرک تحصيلي</w:t>
      </w:r>
    </w:p>
    <w:p w:rsidR="003803CC" w:rsidRDefault="003803CC" w:rsidP="003803CC">
      <w:pPr>
        <w:bidi/>
        <w:spacing w:after="0" w:line="240" w:lineRule="auto"/>
        <w:rPr>
          <w:rFonts w:ascii="Times New Roman" w:eastAsia="Times New Roman" w:hAnsi="Times New Roman"/>
          <w:color w:val="000000"/>
          <w:rtl/>
        </w:rPr>
      </w:pPr>
      <w:r w:rsidRPr="00927FCB">
        <w:rPr>
          <w:rFonts w:ascii="Times New Roman" w:eastAsia="Times New Roman" w:hAnsi="Times New Roman" w:cs="Times New Roman"/>
          <w:color w:val="000000"/>
          <w:sz w:val="32"/>
        </w:rPr>
        <w:t xml:space="preserve">□ </w:t>
      </w:r>
      <w:r w:rsidRPr="00927FCB">
        <w:rPr>
          <w:rFonts w:ascii="Times New Roman" w:eastAsia="Times New Roman" w:hAnsi="Times New Roman"/>
          <w:color w:val="000000"/>
          <w:rtl/>
        </w:rPr>
        <w:t>فيش واريزي شهريه</w:t>
      </w:r>
    </w:p>
    <w:p w:rsidR="003803CC" w:rsidRDefault="003803CC" w:rsidP="003803CC">
      <w:pPr>
        <w:bidi/>
        <w:spacing w:after="0" w:line="240" w:lineRule="auto"/>
        <w:rPr>
          <w:rFonts w:ascii="Times New Roman" w:eastAsia="Times New Roman" w:hAnsi="Times New Roman"/>
          <w:color w:val="000000"/>
          <w:rtl/>
        </w:rPr>
      </w:pPr>
    </w:p>
    <w:p w:rsidR="003803CC" w:rsidRPr="00927FCB" w:rsidRDefault="003803CC" w:rsidP="003803CC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FCB">
        <w:rPr>
          <w:rFonts w:ascii="Wingdings" w:eastAsia="Times New Roman" w:hAnsi="Wingdings" w:cs="Times New Roman"/>
          <w:color w:val="000000"/>
        </w:rPr>
        <w:sym w:font="Wingdings" w:char="F076"/>
      </w:r>
      <w:r w:rsidRPr="00927FCB">
        <w:rPr>
          <w:rFonts w:ascii="Times New Roman" w:eastAsia="Times New Roman" w:hAnsi="Times New Roman"/>
          <w:b/>
          <w:bCs/>
          <w:color w:val="000000"/>
          <w:rtl/>
        </w:rPr>
        <w:t>نحوه آگاهی از برگزاري دوره</w:t>
      </w:r>
      <w:r w:rsidRPr="00927FCB">
        <w:rPr>
          <w:rFonts w:ascii="Times New Roman" w:eastAsia="Times New Roman" w:hAnsi="Times New Roman"/>
          <w:b/>
          <w:bCs/>
          <w:color w:val="000000"/>
        </w:rPr>
        <w:t>:</w:t>
      </w:r>
    </w:p>
    <w:tbl>
      <w:tblPr>
        <w:bidiVisual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1757"/>
        <w:gridCol w:w="1336"/>
        <w:gridCol w:w="1056"/>
        <w:gridCol w:w="1963"/>
        <w:gridCol w:w="1520"/>
        <w:gridCol w:w="2223"/>
      </w:tblGrid>
      <w:tr w:rsidR="003803CC" w:rsidRPr="00927FCB" w:rsidTr="00DA3E87"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03CC" w:rsidRPr="00927FCB" w:rsidRDefault="003803CC" w:rsidP="00DA3E87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 w:cs="Times New Roman"/>
                <w:color w:val="000000"/>
                <w:sz w:val="32"/>
              </w:rPr>
              <w:t xml:space="preserve">□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مطبوعات</w:t>
            </w:r>
            <w:r w:rsidRPr="00927FCB">
              <w:rPr>
                <w:rFonts w:ascii="Times New Roman" w:eastAsia="Times New Roman" w:hAnsi="Times New Roman" w:hint="cs"/>
                <w:color w:val="000000"/>
              </w:rPr>
              <w:br/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نام روزنامه يا مجله</w:t>
            </w:r>
            <w:r w:rsidRPr="00927FCB">
              <w:rPr>
                <w:rFonts w:ascii="Times New Roman" w:eastAsia="Times New Roman" w:hAnsi="Times New Roman"/>
                <w:color w:val="000000"/>
              </w:rPr>
              <w:t>: ..........................</w:t>
            </w:r>
          </w:p>
        </w:tc>
        <w:tc>
          <w:tcPr>
            <w:tcW w:w="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03CC" w:rsidRPr="00927FCB" w:rsidRDefault="003803CC" w:rsidP="00DA3E87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 w:cs="Times New Roman"/>
                <w:color w:val="000000"/>
                <w:sz w:val="32"/>
              </w:rPr>
              <w:t xml:space="preserve">□ </w:t>
            </w:r>
            <w:r w:rsidRPr="00927FCB">
              <w:rPr>
                <w:rFonts w:ascii="Times New Roman" w:eastAsia="Times New Roman" w:hAnsi="Times New Roman" w:cs="Times New Roman"/>
                <w:color w:val="000000"/>
              </w:rPr>
              <w:t xml:space="preserve">EMAIL 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03CC" w:rsidRPr="00927FCB" w:rsidRDefault="003803CC" w:rsidP="00DA3E87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 w:cs="Times New Roman"/>
                <w:color w:val="000000"/>
                <w:sz w:val="32"/>
              </w:rPr>
              <w:t xml:space="preserve">□ </w:t>
            </w:r>
            <w:r w:rsidRPr="00927FCB">
              <w:rPr>
                <w:rFonts w:ascii="Times New Roman" w:eastAsia="Times New Roman" w:hAnsi="Times New Roman" w:cs="Times New Roman"/>
                <w:color w:val="000000"/>
              </w:rPr>
              <w:t>SMS</w:t>
            </w:r>
          </w:p>
        </w:tc>
        <w:tc>
          <w:tcPr>
            <w:tcW w:w="9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03CC" w:rsidRPr="00927FCB" w:rsidRDefault="003803CC" w:rsidP="00DA3E87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 w:cs="Times New Roman"/>
                <w:color w:val="000000"/>
                <w:sz w:val="32"/>
              </w:rPr>
              <w:t xml:space="preserve">□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اينترنت</w:t>
            </w:r>
            <w:r w:rsidRPr="00927FCB">
              <w:rPr>
                <w:rFonts w:ascii="Times New Roman" w:eastAsia="Times New Roman" w:hAnsi="Times New Roman" w:hint="cs"/>
                <w:color w:val="000000"/>
              </w:rPr>
              <w:br/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آدرس سايت</w:t>
            </w:r>
            <w:proofErr w:type="gramStart"/>
            <w:r w:rsidRPr="00927FCB">
              <w:rPr>
                <w:rFonts w:ascii="Times New Roman" w:eastAsia="Times New Roman" w:hAnsi="Times New Roman"/>
                <w:color w:val="000000"/>
              </w:rPr>
              <w:t>:</w:t>
            </w:r>
            <w:r w:rsidRPr="00927FCB">
              <w:rPr>
                <w:rFonts w:ascii="Times New Roman" w:eastAsia="Times New Roman" w:hAnsi="Times New Roman" w:hint="cs"/>
                <w:color w:val="000000"/>
              </w:rPr>
              <w:br/>
            </w:r>
            <w:r w:rsidRPr="00927FCB">
              <w:rPr>
                <w:rFonts w:ascii="Times New Roman" w:eastAsia="Times New Roman" w:hAnsi="Times New Roman"/>
                <w:color w:val="000000"/>
              </w:rPr>
              <w:t>.........................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03CC" w:rsidRPr="00927FCB" w:rsidRDefault="003803CC" w:rsidP="00DA3E87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 w:cs="Times New Roman"/>
                <w:color w:val="000000"/>
                <w:sz w:val="32"/>
              </w:rPr>
              <w:t xml:space="preserve">□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دوستان</w:t>
            </w:r>
            <w:r w:rsidRPr="00927FCB">
              <w:rPr>
                <w:rFonts w:ascii="Times New Roman" w:eastAsia="Times New Roman" w:hAnsi="Times New Roman" w:hint="cs"/>
                <w:color w:val="000000"/>
              </w:rPr>
              <w:br/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نام معرف</w:t>
            </w:r>
            <w:proofErr w:type="gramStart"/>
            <w:r w:rsidRPr="00927FCB">
              <w:rPr>
                <w:rFonts w:ascii="Times New Roman" w:eastAsia="Times New Roman" w:hAnsi="Times New Roman"/>
                <w:color w:val="000000"/>
              </w:rPr>
              <w:t>:</w:t>
            </w:r>
            <w:r w:rsidRPr="00927FCB">
              <w:rPr>
                <w:rFonts w:ascii="Times New Roman" w:eastAsia="Times New Roman" w:hAnsi="Times New Roman" w:hint="cs"/>
                <w:color w:val="000000"/>
              </w:rPr>
              <w:br/>
            </w:r>
            <w:r w:rsidRPr="00927FCB">
              <w:rPr>
                <w:rFonts w:ascii="Times New Roman" w:eastAsia="Times New Roman" w:hAnsi="Times New Roman"/>
                <w:color w:val="000000"/>
              </w:rPr>
              <w:t>..............................</w:t>
            </w:r>
            <w:proofErr w:type="gramEnd"/>
          </w:p>
        </w:tc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03CC" w:rsidRPr="00927FCB" w:rsidRDefault="003803CC" w:rsidP="00DA3E87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FCB">
              <w:rPr>
                <w:rFonts w:ascii="Times New Roman" w:eastAsia="Times New Roman" w:hAnsi="Times New Roman" w:cs="Times New Roman"/>
                <w:color w:val="000000"/>
                <w:sz w:val="32"/>
              </w:rPr>
              <w:t xml:space="preserve">□ </w:t>
            </w:r>
            <w:r w:rsidRPr="00927FCB">
              <w:rPr>
                <w:rFonts w:ascii="Times New Roman" w:eastAsia="Times New Roman" w:hAnsi="Times New Roman"/>
                <w:color w:val="000000"/>
                <w:rtl/>
              </w:rPr>
              <w:t>ساير موارد</w:t>
            </w:r>
            <w:r w:rsidRPr="00927FCB">
              <w:rPr>
                <w:rFonts w:ascii="Times New Roman" w:eastAsia="Times New Roman" w:hAnsi="Times New Roman" w:hint="cs"/>
                <w:color w:val="000000"/>
              </w:rPr>
              <w:br/>
            </w:r>
            <w:r w:rsidRPr="00927FCB">
              <w:rPr>
                <w:rFonts w:ascii="Times New Roman" w:eastAsia="Times New Roman" w:hAnsi="Times New Roman"/>
                <w:color w:val="000000"/>
              </w:rPr>
              <w:t>..................................</w:t>
            </w:r>
          </w:p>
        </w:tc>
      </w:tr>
    </w:tbl>
    <w:p w:rsidR="003803CC" w:rsidRDefault="003803CC" w:rsidP="003803CC">
      <w:pPr>
        <w:bidi/>
        <w:spacing w:after="0"/>
        <w:rPr>
          <w:rFonts w:ascii="Times New Roman" w:eastAsia="Times New Roman" w:hAnsi="Times New Roman"/>
          <w:color w:val="000000"/>
          <w:rtl/>
        </w:rPr>
      </w:pPr>
      <w:r w:rsidRPr="00927FCB">
        <w:rPr>
          <w:rFonts w:ascii="Wingdings" w:eastAsia="Times New Roman" w:hAnsi="Wingdings" w:cs="Times New Roman"/>
          <w:color w:val="000000"/>
        </w:rPr>
        <w:sym w:font="Wingdings" w:char="F076"/>
      </w:r>
      <w:r w:rsidRPr="00927FCB">
        <w:rPr>
          <w:rFonts w:ascii="Times New Roman" w:eastAsia="Times New Roman" w:hAnsi="Times New Roman"/>
          <w:b/>
          <w:bCs/>
          <w:color w:val="000000"/>
          <w:rtl/>
        </w:rPr>
        <w:t>نحوهي ارتباط ما با شما در آینده</w:t>
      </w:r>
      <w:r w:rsidRPr="00927FCB">
        <w:rPr>
          <w:rFonts w:ascii="Times New Roman" w:eastAsia="Times New Roman" w:hAnsi="Times New Roman"/>
          <w:b/>
          <w:bCs/>
          <w:color w:val="000000"/>
        </w:rPr>
        <w:t>:</w:t>
      </w:r>
      <w:r>
        <w:rPr>
          <w:rFonts w:ascii="Times New Roman" w:eastAsia="Times New Roman" w:hAnsi="Times New Roman" w:hint="cs"/>
          <w:b/>
          <w:bCs/>
          <w:color w:val="000000"/>
          <w:rtl/>
        </w:rPr>
        <w:t xml:space="preserve"> </w:t>
      </w:r>
      <w:r w:rsidRPr="00927FCB">
        <w:rPr>
          <w:rFonts w:ascii="Times New Roman" w:eastAsia="Times New Roman" w:hAnsi="Times New Roman" w:cs="Times New Roman"/>
          <w:color w:val="000000"/>
          <w:sz w:val="32"/>
        </w:rPr>
        <w:t>□</w:t>
      </w:r>
      <w:r w:rsidRPr="00927FCB">
        <w:rPr>
          <w:rFonts w:ascii="Times New Roman" w:eastAsia="Times New Roman" w:hAnsi="Times New Roman"/>
          <w:color w:val="000000"/>
          <w:rtl/>
        </w:rPr>
        <w:t>تماس تلفني</w:t>
      </w:r>
      <w:r w:rsidRPr="00927FCB">
        <w:rPr>
          <w:rFonts w:ascii="Times New Roman" w:eastAsia="Times New Roman" w:hAnsi="Times New Roman" w:cs="Times New Roman"/>
          <w:color w:val="000000"/>
          <w:sz w:val="32"/>
        </w:rPr>
        <w:t xml:space="preserve"> □ </w:t>
      </w:r>
      <w:r w:rsidRPr="00927FCB">
        <w:rPr>
          <w:rFonts w:ascii="Times New Roman" w:eastAsia="Times New Roman" w:hAnsi="Times New Roman" w:cs="Times New Roman"/>
          <w:color w:val="000000"/>
        </w:rPr>
        <w:t xml:space="preserve">E-mail </w:t>
      </w:r>
      <w:r w:rsidRPr="00927FCB">
        <w:rPr>
          <w:rFonts w:ascii="Times New Roman" w:eastAsia="Times New Roman" w:hAnsi="Times New Roman" w:cs="Times New Roman"/>
          <w:color w:val="000000"/>
          <w:sz w:val="32"/>
        </w:rPr>
        <w:t xml:space="preserve">□ </w:t>
      </w:r>
      <w:r w:rsidRPr="00927FCB">
        <w:rPr>
          <w:rFonts w:ascii="Times New Roman" w:eastAsia="Times New Roman" w:hAnsi="Times New Roman" w:cs="Times New Roman"/>
          <w:color w:val="000000"/>
        </w:rPr>
        <w:t>SMS</w:t>
      </w:r>
    </w:p>
    <w:p w:rsidR="003803CC" w:rsidRDefault="003803CC" w:rsidP="003803CC">
      <w:pPr>
        <w:bidi/>
        <w:jc w:val="right"/>
        <w:rPr>
          <w:rFonts w:ascii="Times New Roman" w:eastAsia="Times New Roman" w:hAnsi="Times New Roman"/>
          <w:b/>
          <w:bCs/>
          <w:color w:val="000000"/>
          <w:rtl/>
        </w:rPr>
      </w:pPr>
      <w:r w:rsidRPr="00927FCB">
        <w:rPr>
          <w:rFonts w:ascii="Times New Roman" w:eastAsia="Times New Roman" w:hAnsi="Times New Roman"/>
          <w:b/>
          <w:bCs/>
          <w:color w:val="000000"/>
          <w:rtl/>
        </w:rPr>
        <w:t>امضاي مسئول ثبت نام</w:t>
      </w:r>
      <w:r w:rsidRPr="00927FCB">
        <w:rPr>
          <w:rFonts w:ascii="Times New Roman" w:eastAsia="Times New Roman" w:hAnsi="Times New Roman"/>
          <w:b/>
          <w:bCs/>
          <w:color w:val="000000"/>
        </w:rPr>
        <w:t>:</w:t>
      </w:r>
    </w:p>
    <w:sectPr w:rsidR="003803CC" w:rsidSect="003803CC">
      <w:pgSz w:w="11907" w:h="16840" w:code="9"/>
      <w:pgMar w:top="709" w:right="1134" w:bottom="709" w:left="1134" w:header="624" w:footer="624" w:gutter="0"/>
      <w:pgBorders w:offsetFrom="page">
        <w:top w:val="thinThickSmallGap" w:sz="18" w:space="24" w:color="auto"/>
        <w:left w:val="thinThickSmallGap" w:sz="18" w:space="24" w:color="auto"/>
        <w:bottom w:val="thinThickSmallGap" w:sz="18" w:space="24" w:color="auto"/>
        <w:right w:val="thinThickSmallGap" w:sz="18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341527"/>
    <w:multiLevelType w:val="hybridMultilevel"/>
    <w:tmpl w:val="399A4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K2MDewNDU0NDKwMDBV0lEKTi0uzszPAykwrQUAL99o6SwAAAA="/>
  </w:docVars>
  <w:rsids>
    <w:rsidRoot w:val="00927FCB"/>
    <w:rsid w:val="00000DC3"/>
    <w:rsid w:val="000013F8"/>
    <w:rsid w:val="00003391"/>
    <w:rsid w:val="00003BE3"/>
    <w:rsid w:val="00007CE9"/>
    <w:rsid w:val="000109AB"/>
    <w:rsid w:val="00010C17"/>
    <w:rsid w:val="000117AF"/>
    <w:rsid w:val="0001180E"/>
    <w:rsid w:val="00013027"/>
    <w:rsid w:val="000143CF"/>
    <w:rsid w:val="00020056"/>
    <w:rsid w:val="000216B5"/>
    <w:rsid w:val="00021D5D"/>
    <w:rsid w:val="00022A91"/>
    <w:rsid w:val="00024243"/>
    <w:rsid w:val="00025B55"/>
    <w:rsid w:val="000262CF"/>
    <w:rsid w:val="00026772"/>
    <w:rsid w:val="000277A1"/>
    <w:rsid w:val="00033E05"/>
    <w:rsid w:val="000400BD"/>
    <w:rsid w:val="00040D3D"/>
    <w:rsid w:val="000436EB"/>
    <w:rsid w:val="0004477A"/>
    <w:rsid w:val="0004566F"/>
    <w:rsid w:val="00045C8C"/>
    <w:rsid w:val="0005093B"/>
    <w:rsid w:val="0005117A"/>
    <w:rsid w:val="00051896"/>
    <w:rsid w:val="00051CAA"/>
    <w:rsid w:val="000531D2"/>
    <w:rsid w:val="00053A15"/>
    <w:rsid w:val="00053E96"/>
    <w:rsid w:val="00054175"/>
    <w:rsid w:val="00054ABE"/>
    <w:rsid w:val="00056898"/>
    <w:rsid w:val="0006255E"/>
    <w:rsid w:val="000628BC"/>
    <w:rsid w:val="0006658B"/>
    <w:rsid w:val="000675D9"/>
    <w:rsid w:val="00071973"/>
    <w:rsid w:val="0007425E"/>
    <w:rsid w:val="000759B8"/>
    <w:rsid w:val="00076139"/>
    <w:rsid w:val="0007698C"/>
    <w:rsid w:val="000809BC"/>
    <w:rsid w:val="0008166C"/>
    <w:rsid w:val="00081824"/>
    <w:rsid w:val="0008198A"/>
    <w:rsid w:val="000839EE"/>
    <w:rsid w:val="000858C7"/>
    <w:rsid w:val="00091E1D"/>
    <w:rsid w:val="00092E18"/>
    <w:rsid w:val="0009416B"/>
    <w:rsid w:val="00095641"/>
    <w:rsid w:val="00095B8B"/>
    <w:rsid w:val="000966EC"/>
    <w:rsid w:val="00096825"/>
    <w:rsid w:val="0009692B"/>
    <w:rsid w:val="00096FBD"/>
    <w:rsid w:val="00097517"/>
    <w:rsid w:val="000A3ABD"/>
    <w:rsid w:val="000A3CE2"/>
    <w:rsid w:val="000A68CE"/>
    <w:rsid w:val="000B0546"/>
    <w:rsid w:val="000B331C"/>
    <w:rsid w:val="000B3362"/>
    <w:rsid w:val="000B6088"/>
    <w:rsid w:val="000B6C27"/>
    <w:rsid w:val="000C064A"/>
    <w:rsid w:val="000C0BBB"/>
    <w:rsid w:val="000C0BF4"/>
    <w:rsid w:val="000C67A4"/>
    <w:rsid w:val="000C7240"/>
    <w:rsid w:val="000D037F"/>
    <w:rsid w:val="000D1CC0"/>
    <w:rsid w:val="000D2531"/>
    <w:rsid w:val="000D5D31"/>
    <w:rsid w:val="000D5F21"/>
    <w:rsid w:val="000D6E1F"/>
    <w:rsid w:val="000E0127"/>
    <w:rsid w:val="000E0445"/>
    <w:rsid w:val="000E06C9"/>
    <w:rsid w:val="000E0F67"/>
    <w:rsid w:val="000E0FD9"/>
    <w:rsid w:val="000E112E"/>
    <w:rsid w:val="000E4B67"/>
    <w:rsid w:val="000E4DC2"/>
    <w:rsid w:val="000E5596"/>
    <w:rsid w:val="000F19D6"/>
    <w:rsid w:val="000F281F"/>
    <w:rsid w:val="000F2A84"/>
    <w:rsid w:val="000F4056"/>
    <w:rsid w:val="000F47C1"/>
    <w:rsid w:val="000F513E"/>
    <w:rsid w:val="000F6960"/>
    <w:rsid w:val="000F6A60"/>
    <w:rsid w:val="00100A63"/>
    <w:rsid w:val="0010182C"/>
    <w:rsid w:val="00101F8D"/>
    <w:rsid w:val="0010249F"/>
    <w:rsid w:val="001071D8"/>
    <w:rsid w:val="00111657"/>
    <w:rsid w:val="00112013"/>
    <w:rsid w:val="001147FA"/>
    <w:rsid w:val="00115562"/>
    <w:rsid w:val="001157A3"/>
    <w:rsid w:val="00117853"/>
    <w:rsid w:val="00120829"/>
    <w:rsid w:val="001239D6"/>
    <w:rsid w:val="00124018"/>
    <w:rsid w:val="001241F7"/>
    <w:rsid w:val="00124A7F"/>
    <w:rsid w:val="00125ECF"/>
    <w:rsid w:val="00126B75"/>
    <w:rsid w:val="0013043D"/>
    <w:rsid w:val="00132605"/>
    <w:rsid w:val="00136053"/>
    <w:rsid w:val="00137FFE"/>
    <w:rsid w:val="00140762"/>
    <w:rsid w:val="00142291"/>
    <w:rsid w:val="00142B8D"/>
    <w:rsid w:val="00143616"/>
    <w:rsid w:val="00143F4C"/>
    <w:rsid w:val="001456E9"/>
    <w:rsid w:val="00145CAA"/>
    <w:rsid w:val="00147AB7"/>
    <w:rsid w:val="00152D4C"/>
    <w:rsid w:val="00154FF0"/>
    <w:rsid w:val="0015590A"/>
    <w:rsid w:val="0016136D"/>
    <w:rsid w:val="001617D4"/>
    <w:rsid w:val="00161BE6"/>
    <w:rsid w:val="00163C13"/>
    <w:rsid w:val="00165075"/>
    <w:rsid w:val="00165634"/>
    <w:rsid w:val="0017012C"/>
    <w:rsid w:val="001721CC"/>
    <w:rsid w:val="00172940"/>
    <w:rsid w:val="00172F7C"/>
    <w:rsid w:val="00174F0A"/>
    <w:rsid w:val="001770E9"/>
    <w:rsid w:val="0017737A"/>
    <w:rsid w:val="00183BDE"/>
    <w:rsid w:val="0018462C"/>
    <w:rsid w:val="00184B27"/>
    <w:rsid w:val="001850CD"/>
    <w:rsid w:val="001878DF"/>
    <w:rsid w:val="00190AAD"/>
    <w:rsid w:val="0019215F"/>
    <w:rsid w:val="00194AAD"/>
    <w:rsid w:val="00195175"/>
    <w:rsid w:val="001A0297"/>
    <w:rsid w:val="001A039A"/>
    <w:rsid w:val="001A235B"/>
    <w:rsid w:val="001A25DE"/>
    <w:rsid w:val="001A3053"/>
    <w:rsid w:val="001A337C"/>
    <w:rsid w:val="001A3A4B"/>
    <w:rsid w:val="001A3A4C"/>
    <w:rsid w:val="001A5607"/>
    <w:rsid w:val="001A5D56"/>
    <w:rsid w:val="001A706A"/>
    <w:rsid w:val="001B01DF"/>
    <w:rsid w:val="001B0E0C"/>
    <w:rsid w:val="001B0E98"/>
    <w:rsid w:val="001B3AB3"/>
    <w:rsid w:val="001B5484"/>
    <w:rsid w:val="001C130E"/>
    <w:rsid w:val="001C141F"/>
    <w:rsid w:val="001C27D1"/>
    <w:rsid w:val="001C2E93"/>
    <w:rsid w:val="001C3186"/>
    <w:rsid w:val="001C4F9A"/>
    <w:rsid w:val="001C69C6"/>
    <w:rsid w:val="001D070D"/>
    <w:rsid w:val="001D0924"/>
    <w:rsid w:val="001D1252"/>
    <w:rsid w:val="001D37F5"/>
    <w:rsid w:val="001D4B88"/>
    <w:rsid w:val="001D6104"/>
    <w:rsid w:val="001D662F"/>
    <w:rsid w:val="001D7994"/>
    <w:rsid w:val="001E268D"/>
    <w:rsid w:val="001E6828"/>
    <w:rsid w:val="001E79AB"/>
    <w:rsid w:val="001E7E6B"/>
    <w:rsid w:val="001F118B"/>
    <w:rsid w:val="001F4BB6"/>
    <w:rsid w:val="001F50A4"/>
    <w:rsid w:val="001F64CF"/>
    <w:rsid w:val="001F7A8B"/>
    <w:rsid w:val="002014FE"/>
    <w:rsid w:val="002016B5"/>
    <w:rsid w:val="00202729"/>
    <w:rsid w:val="00202B55"/>
    <w:rsid w:val="00205234"/>
    <w:rsid w:val="00206649"/>
    <w:rsid w:val="00207B85"/>
    <w:rsid w:val="0021047A"/>
    <w:rsid w:val="00213574"/>
    <w:rsid w:val="00215476"/>
    <w:rsid w:val="002206DF"/>
    <w:rsid w:val="0022080D"/>
    <w:rsid w:val="00222137"/>
    <w:rsid w:val="002221CC"/>
    <w:rsid w:val="00224E1C"/>
    <w:rsid w:val="0022575E"/>
    <w:rsid w:val="00225B20"/>
    <w:rsid w:val="00225EBF"/>
    <w:rsid w:val="00226905"/>
    <w:rsid w:val="00226916"/>
    <w:rsid w:val="002314BB"/>
    <w:rsid w:val="00233A06"/>
    <w:rsid w:val="00233DB0"/>
    <w:rsid w:val="00234515"/>
    <w:rsid w:val="00235D2F"/>
    <w:rsid w:val="00237031"/>
    <w:rsid w:val="00237BE2"/>
    <w:rsid w:val="002406B1"/>
    <w:rsid w:val="00240CB7"/>
    <w:rsid w:val="00243299"/>
    <w:rsid w:val="00243584"/>
    <w:rsid w:val="002453DE"/>
    <w:rsid w:val="002459B9"/>
    <w:rsid w:val="0024655E"/>
    <w:rsid w:val="00246691"/>
    <w:rsid w:val="00246AEF"/>
    <w:rsid w:val="00247129"/>
    <w:rsid w:val="002501B0"/>
    <w:rsid w:val="00250DEF"/>
    <w:rsid w:val="00253328"/>
    <w:rsid w:val="00253930"/>
    <w:rsid w:val="00253E57"/>
    <w:rsid w:val="002543F2"/>
    <w:rsid w:val="0025618E"/>
    <w:rsid w:val="002563D3"/>
    <w:rsid w:val="00257D41"/>
    <w:rsid w:val="00262DC2"/>
    <w:rsid w:val="00262F5D"/>
    <w:rsid w:val="00264919"/>
    <w:rsid w:val="00265755"/>
    <w:rsid w:val="00265CE3"/>
    <w:rsid w:val="00266FDA"/>
    <w:rsid w:val="002676C8"/>
    <w:rsid w:val="00270B3A"/>
    <w:rsid w:val="00272B1B"/>
    <w:rsid w:val="00273C37"/>
    <w:rsid w:val="00273D8E"/>
    <w:rsid w:val="00275291"/>
    <w:rsid w:val="0027675F"/>
    <w:rsid w:val="002820EC"/>
    <w:rsid w:val="0028364E"/>
    <w:rsid w:val="00283704"/>
    <w:rsid w:val="002867A4"/>
    <w:rsid w:val="00286833"/>
    <w:rsid w:val="00286EA8"/>
    <w:rsid w:val="002911BF"/>
    <w:rsid w:val="0029319B"/>
    <w:rsid w:val="002937A2"/>
    <w:rsid w:val="00293832"/>
    <w:rsid w:val="002945D1"/>
    <w:rsid w:val="0029513B"/>
    <w:rsid w:val="002964B1"/>
    <w:rsid w:val="00296E1B"/>
    <w:rsid w:val="00296EB9"/>
    <w:rsid w:val="0029768E"/>
    <w:rsid w:val="002A037F"/>
    <w:rsid w:val="002A303B"/>
    <w:rsid w:val="002A31A7"/>
    <w:rsid w:val="002A73DC"/>
    <w:rsid w:val="002B0EF6"/>
    <w:rsid w:val="002B2CCD"/>
    <w:rsid w:val="002B491E"/>
    <w:rsid w:val="002B5AB0"/>
    <w:rsid w:val="002B79A6"/>
    <w:rsid w:val="002C033D"/>
    <w:rsid w:val="002C0461"/>
    <w:rsid w:val="002C0835"/>
    <w:rsid w:val="002C0D5E"/>
    <w:rsid w:val="002C0ED9"/>
    <w:rsid w:val="002C15DA"/>
    <w:rsid w:val="002C3036"/>
    <w:rsid w:val="002C3860"/>
    <w:rsid w:val="002C3A5D"/>
    <w:rsid w:val="002C615F"/>
    <w:rsid w:val="002D09C3"/>
    <w:rsid w:val="002D15DD"/>
    <w:rsid w:val="002D3D60"/>
    <w:rsid w:val="002D45CB"/>
    <w:rsid w:val="002D56B5"/>
    <w:rsid w:val="002D6250"/>
    <w:rsid w:val="002D66C4"/>
    <w:rsid w:val="002D7ECF"/>
    <w:rsid w:val="002D7FE9"/>
    <w:rsid w:val="002E0EE8"/>
    <w:rsid w:val="002E2078"/>
    <w:rsid w:val="002E3D4C"/>
    <w:rsid w:val="002E43A6"/>
    <w:rsid w:val="002E7B76"/>
    <w:rsid w:val="002E7C63"/>
    <w:rsid w:val="002F03D5"/>
    <w:rsid w:val="002F17E5"/>
    <w:rsid w:val="002F5B1F"/>
    <w:rsid w:val="002F674A"/>
    <w:rsid w:val="002F6C19"/>
    <w:rsid w:val="002F7087"/>
    <w:rsid w:val="002F74FA"/>
    <w:rsid w:val="00302AAE"/>
    <w:rsid w:val="00304425"/>
    <w:rsid w:val="0030519C"/>
    <w:rsid w:val="00310C21"/>
    <w:rsid w:val="00312832"/>
    <w:rsid w:val="00313E62"/>
    <w:rsid w:val="00316B8B"/>
    <w:rsid w:val="003175C4"/>
    <w:rsid w:val="003210A8"/>
    <w:rsid w:val="0032179A"/>
    <w:rsid w:val="00321FBF"/>
    <w:rsid w:val="003238BD"/>
    <w:rsid w:val="003241D7"/>
    <w:rsid w:val="00335E67"/>
    <w:rsid w:val="0033608C"/>
    <w:rsid w:val="003370D4"/>
    <w:rsid w:val="00343D05"/>
    <w:rsid w:val="00343DDD"/>
    <w:rsid w:val="00344CA9"/>
    <w:rsid w:val="00345F0B"/>
    <w:rsid w:val="00345F72"/>
    <w:rsid w:val="003468FE"/>
    <w:rsid w:val="00347386"/>
    <w:rsid w:val="003473FC"/>
    <w:rsid w:val="003503A0"/>
    <w:rsid w:val="00351925"/>
    <w:rsid w:val="00352498"/>
    <w:rsid w:val="00352991"/>
    <w:rsid w:val="00352FC9"/>
    <w:rsid w:val="00355CB9"/>
    <w:rsid w:val="0035631A"/>
    <w:rsid w:val="003570B2"/>
    <w:rsid w:val="00361714"/>
    <w:rsid w:val="00362415"/>
    <w:rsid w:val="003631CD"/>
    <w:rsid w:val="00363A48"/>
    <w:rsid w:val="00365F39"/>
    <w:rsid w:val="0036778D"/>
    <w:rsid w:val="00367899"/>
    <w:rsid w:val="00367C21"/>
    <w:rsid w:val="00370790"/>
    <w:rsid w:val="00372100"/>
    <w:rsid w:val="00372394"/>
    <w:rsid w:val="00373376"/>
    <w:rsid w:val="00373A59"/>
    <w:rsid w:val="003759B2"/>
    <w:rsid w:val="003803CC"/>
    <w:rsid w:val="0038175B"/>
    <w:rsid w:val="00381ADB"/>
    <w:rsid w:val="00384FD0"/>
    <w:rsid w:val="003860EE"/>
    <w:rsid w:val="003878A8"/>
    <w:rsid w:val="00387D4F"/>
    <w:rsid w:val="00391FD5"/>
    <w:rsid w:val="00391FE7"/>
    <w:rsid w:val="0039234B"/>
    <w:rsid w:val="00392A64"/>
    <w:rsid w:val="00393273"/>
    <w:rsid w:val="003940A6"/>
    <w:rsid w:val="00395B97"/>
    <w:rsid w:val="00395E48"/>
    <w:rsid w:val="00396DE5"/>
    <w:rsid w:val="00397EAA"/>
    <w:rsid w:val="003A1CE3"/>
    <w:rsid w:val="003A1E38"/>
    <w:rsid w:val="003A1EEF"/>
    <w:rsid w:val="003A2095"/>
    <w:rsid w:val="003A27A0"/>
    <w:rsid w:val="003A5967"/>
    <w:rsid w:val="003A60C2"/>
    <w:rsid w:val="003A69F8"/>
    <w:rsid w:val="003B00D9"/>
    <w:rsid w:val="003B073E"/>
    <w:rsid w:val="003B0F35"/>
    <w:rsid w:val="003B40D6"/>
    <w:rsid w:val="003B53A5"/>
    <w:rsid w:val="003B6B6B"/>
    <w:rsid w:val="003B7D5C"/>
    <w:rsid w:val="003C2808"/>
    <w:rsid w:val="003C2EDF"/>
    <w:rsid w:val="003C3A58"/>
    <w:rsid w:val="003C523F"/>
    <w:rsid w:val="003C565C"/>
    <w:rsid w:val="003C6F9A"/>
    <w:rsid w:val="003D0DA0"/>
    <w:rsid w:val="003D2FA8"/>
    <w:rsid w:val="003D470B"/>
    <w:rsid w:val="003D495F"/>
    <w:rsid w:val="003D525F"/>
    <w:rsid w:val="003D54CB"/>
    <w:rsid w:val="003D7E26"/>
    <w:rsid w:val="003E59F2"/>
    <w:rsid w:val="003E6263"/>
    <w:rsid w:val="003F1C3B"/>
    <w:rsid w:val="003F511E"/>
    <w:rsid w:val="003F72D0"/>
    <w:rsid w:val="004015D1"/>
    <w:rsid w:val="00401BD9"/>
    <w:rsid w:val="00402FA6"/>
    <w:rsid w:val="0040425B"/>
    <w:rsid w:val="00404722"/>
    <w:rsid w:val="00404E90"/>
    <w:rsid w:val="0040613F"/>
    <w:rsid w:val="00407967"/>
    <w:rsid w:val="00407BCC"/>
    <w:rsid w:val="00411E2F"/>
    <w:rsid w:val="00413271"/>
    <w:rsid w:val="004137C6"/>
    <w:rsid w:val="00414159"/>
    <w:rsid w:val="00420646"/>
    <w:rsid w:val="004212A8"/>
    <w:rsid w:val="00422F08"/>
    <w:rsid w:val="0042388F"/>
    <w:rsid w:val="00423DF1"/>
    <w:rsid w:val="0042537B"/>
    <w:rsid w:val="004253DC"/>
    <w:rsid w:val="004260BD"/>
    <w:rsid w:val="00427C1F"/>
    <w:rsid w:val="004301F4"/>
    <w:rsid w:val="004317A6"/>
    <w:rsid w:val="00432AF7"/>
    <w:rsid w:val="004338AF"/>
    <w:rsid w:val="004340E8"/>
    <w:rsid w:val="004359F8"/>
    <w:rsid w:val="00435F94"/>
    <w:rsid w:val="0043632C"/>
    <w:rsid w:val="004363C9"/>
    <w:rsid w:val="00436EC0"/>
    <w:rsid w:val="004372FC"/>
    <w:rsid w:val="004373BA"/>
    <w:rsid w:val="00442006"/>
    <w:rsid w:val="00442F2F"/>
    <w:rsid w:val="0044423B"/>
    <w:rsid w:val="004446CA"/>
    <w:rsid w:val="0044601C"/>
    <w:rsid w:val="00447B97"/>
    <w:rsid w:val="004501BA"/>
    <w:rsid w:val="00451614"/>
    <w:rsid w:val="0045268C"/>
    <w:rsid w:val="00454355"/>
    <w:rsid w:val="00455F0A"/>
    <w:rsid w:val="00457999"/>
    <w:rsid w:val="0046092D"/>
    <w:rsid w:val="00465489"/>
    <w:rsid w:val="00465BBF"/>
    <w:rsid w:val="00466642"/>
    <w:rsid w:val="00470DC1"/>
    <w:rsid w:val="0047124B"/>
    <w:rsid w:val="00473C7B"/>
    <w:rsid w:val="004774C0"/>
    <w:rsid w:val="004776F2"/>
    <w:rsid w:val="0048073F"/>
    <w:rsid w:val="004844B5"/>
    <w:rsid w:val="00484F8C"/>
    <w:rsid w:val="004864EF"/>
    <w:rsid w:val="0048702B"/>
    <w:rsid w:val="0048795E"/>
    <w:rsid w:val="004908DA"/>
    <w:rsid w:val="004922B5"/>
    <w:rsid w:val="00492E59"/>
    <w:rsid w:val="00493EF4"/>
    <w:rsid w:val="004950BA"/>
    <w:rsid w:val="00495DD6"/>
    <w:rsid w:val="00496417"/>
    <w:rsid w:val="00497AE6"/>
    <w:rsid w:val="004A0315"/>
    <w:rsid w:val="004A1B91"/>
    <w:rsid w:val="004A2536"/>
    <w:rsid w:val="004A2658"/>
    <w:rsid w:val="004A26B8"/>
    <w:rsid w:val="004A2734"/>
    <w:rsid w:val="004A3E72"/>
    <w:rsid w:val="004A4204"/>
    <w:rsid w:val="004A7498"/>
    <w:rsid w:val="004A7594"/>
    <w:rsid w:val="004B379F"/>
    <w:rsid w:val="004B5CDD"/>
    <w:rsid w:val="004B7E80"/>
    <w:rsid w:val="004C1FE1"/>
    <w:rsid w:val="004C2626"/>
    <w:rsid w:val="004C2BD7"/>
    <w:rsid w:val="004C309A"/>
    <w:rsid w:val="004C4B61"/>
    <w:rsid w:val="004C4CA2"/>
    <w:rsid w:val="004C4DD3"/>
    <w:rsid w:val="004C5D4B"/>
    <w:rsid w:val="004C6685"/>
    <w:rsid w:val="004C68E5"/>
    <w:rsid w:val="004C6FC8"/>
    <w:rsid w:val="004D0154"/>
    <w:rsid w:val="004D1B72"/>
    <w:rsid w:val="004D4C98"/>
    <w:rsid w:val="004D5637"/>
    <w:rsid w:val="004E00C2"/>
    <w:rsid w:val="004E00F0"/>
    <w:rsid w:val="004E01DA"/>
    <w:rsid w:val="004E0B4F"/>
    <w:rsid w:val="004E1B7C"/>
    <w:rsid w:val="004E1B88"/>
    <w:rsid w:val="004E27C2"/>
    <w:rsid w:val="004E69BA"/>
    <w:rsid w:val="004F0E76"/>
    <w:rsid w:val="004F1232"/>
    <w:rsid w:val="004F230F"/>
    <w:rsid w:val="004F250D"/>
    <w:rsid w:val="004F4598"/>
    <w:rsid w:val="004F520D"/>
    <w:rsid w:val="005002D0"/>
    <w:rsid w:val="00500ABA"/>
    <w:rsid w:val="005030EB"/>
    <w:rsid w:val="0050470C"/>
    <w:rsid w:val="0050604B"/>
    <w:rsid w:val="00506C36"/>
    <w:rsid w:val="00507C8A"/>
    <w:rsid w:val="00510A7A"/>
    <w:rsid w:val="00513F00"/>
    <w:rsid w:val="005149AB"/>
    <w:rsid w:val="0051569F"/>
    <w:rsid w:val="00515D3B"/>
    <w:rsid w:val="0051753E"/>
    <w:rsid w:val="0052088A"/>
    <w:rsid w:val="0052373E"/>
    <w:rsid w:val="00523BFE"/>
    <w:rsid w:val="00525299"/>
    <w:rsid w:val="00526FFF"/>
    <w:rsid w:val="00530F13"/>
    <w:rsid w:val="00531B6E"/>
    <w:rsid w:val="0053264B"/>
    <w:rsid w:val="00536670"/>
    <w:rsid w:val="00536B53"/>
    <w:rsid w:val="00542D2F"/>
    <w:rsid w:val="00547D18"/>
    <w:rsid w:val="00550DEE"/>
    <w:rsid w:val="005527C3"/>
    <w:rsid w:val="005531B2"/>
    <w:rsid w:val="00554A48"/>
    <w:rsid w:val="0055516E"/>
    <w:rsid w:val="00556B2D"/>
    <w:rsid w:val="00556D61"/>
    <w:rsid w:val="00557A38"/>
    <w:rsid w:val="00560971"/>
    <w:rsid w:val="00560F26"/>
    <w:rsid w:val="00561929"/>
    <w:rsid w:val="005623E9"/>
    <w:rsid w:val="00564978"/>
    <w:rsid w:val="005655BA"/>
    <w:rsid w:val="0056584A"/>
    <w:rsid w:val="0056766F"/>
    <w:rsid w:val="00572275"/>
    <w:rsid w:val="00572B1C"/>
    <w:rsid w:val="00572E0D"/>
    <w:rsid w:val="0057393E"/>
    <w:rsid w:val="00575D75"/>
    <w:rsid w:val="00580D60"/>
    <w:rsid w:val="005811EB"/>
    <w:rsid w:val="005872D7"/>
    <w:rsid w:val="0058745B"/>
    <w:rsid w:val="00590693"/>
    <w:rsid w:val="00591EC1"/>
    <w:rsid w:val="0059319E"/>
    <w:rsid w:val="0059466A"/>
    <w:rsid w:val="005949D3"/>
    <w:rsid w:val="005957A6"/>
    <w:rsid w:val="00597172"/>
    <w:rsid w:val="005A0728"/>
    <w:rsid w:val="005A10EA"/>
    <w:rsid w:val="005A207E"/>
    <w:rsid w:val="005A2A06"/>
    <w:rsid w:val="005A490F"/>
    <w:rsid w:val="005A784F"/>
    <w:rsid w:val="005B1424"/>
    <w:rsid w:val="005B4AF0"/>
    <w:rsid w:val="005B60CC"/>
    <w:rsid w:val="005B60EA"/>
    <w:rsid w:val="005B70C0"/>
    <w:rsid w:val="005C32C9"/>
    <w:rsid w:val="005C330E"/>
    <w:rsid w:val="005C36F5"/>
    <w:rsid w:val="005C5E50"/>
    <w:rsid w:val="005C74B9"/>
    <w:rsid w:val="005C78A2"/>
    <w:rsid w:val="005C7AAF"/>
    <w:rsid w:val="005C7CE2"/>
    <w:rsid w:val="005D2235"/>
    <w:rsid w:val="005D2F54"/>
    <w:rsid w:val="005D2FFC"/>
    <w:rsid w:val="005D3618"/>
    <w:rsid w:val="005D79C5"/>
    <w:rsid w:val="005E1DD3"/>
    <w:rsid w:val="005E41D2"/>
    <w:rsid w:val="005E44DC"/>
    <w:rsid w:val="005E565E"/>
    <w:rsid w:val="005E6670"/>
    <w:rsid w:val="005E6994"/>
    <w:rsid w:val="005F027C"/>
    <w:rsid w:val="005F379E"/>
    <w:rsid w:val="006022D5"/>
    <w:rsid w:val="00602E7B"/>
    <w:rsid w:val="0060439B"/>
    <w:rsid w:val="00605F9E"/>
    <w:rsid w:val="006066E1"/>
    <w:rsid w:val="00607F29"/>
    <w:rsid w:val="00607FDA"/>
    <w:rsid w:val="006103FB"/>
    <w:rsid w:val="006113CC"/>
    <w:rsid w:val="00611DDA"/>
    <w:rsid w:val="00611F74"/>
    <w:rsid w:val="00612BF3"/>
    <w:rsid w:val="00612D46"/>
    <w:rsid w:val="00613557"/>
    <w:rsid w:val="00613BA2"/>
    <w:rsid w:val="006165A0"/>
    <w:rsid w:val="006175EA"/>
    <w:rsid w:val="00617969"/>
    <w:rsid w:val="00620DB2"/>
    <w:rsid w:val="006250F3"/>
    <w:rsid w:val="00625373"/>
    <w:rsid w:val="006259B1"/>
    <w:rsid w:val="0062747B"/>
    <w:rsid w:val="00627807"/>
    <w:rsid w:val="00630635"/>
    <w:rsid w:val="00630F41"/>
    <w:rsid w:val="0063282A"/>
    <w:rsid w:val="006331FB"/>
    <w:rsid w:val="00635590"/>
    <w:rsid w:val="00635F47"/>
    <w:rsid w:val="00637AD9"/>
    <w:rsid w:val="00640BC9"/>
    <w:rsid w:val="00641873"/>
    <w:rsid w:val="00641C8A"/>
    <w:rsid w:val="00642664"/>
    <w:rsid w:val="00645337"/>
    <w:rsid w:val="00653C53"/>
    <w:rsid w:val="006555AD"/>
    <w:rsid w:val="006574C3"/>
    <w:rsid w:val="00660AC6"/>
    <w:rsid w:val="00666CE8"/>
    <w:rsid w:val="0067057F"/>
    <w:rsid w:val="006719D4"/>
    <w:rsid w:val="006726CE"/>
    <w:rsid w:val="00675898"/>
    <w:rsid w:val="006760F6"/>
    <w:rsid w:val="0067651E"/>
    <w:rsid w:val="00676A23"/>
    <w:rsid w:val="006842EA"/>
    <w:rsid w:val="00685D49"/>
    <w:rsid w:val="00686CB8"/>
    <w:rsid w:val="00686DFE"/>
    <w:rsid w:val="006875F5"/>
    <w:rsid w:val="00687773"/>
    <w:rsid w:val="00691FA4"/>
    <w:rsid w:val="00692ED5"/>
    <w:rsid w:val="00693486"/>
    <w:rsid w:val="00694AFF"/>
    <w:rsid w:val="00695723"/>
    <w:rsid w:val="00696D42"/>
    <w:rsid w:val="006972FA"/>
    <w:rsid w:val="006A421A"/>
    <w:rsid w:val="006A4C61"/>
    <w:rsid w:val="006B042D"/>
    <w:rsid w:val="006B1B47"/>
    <w:rsid w:val="006B1F4A"/>
    <w:rsid w:val="006B2791"/>
    <w:rsid w:val="006B6E96"/>
    <w:rsid w:val="006C223E"/>
    <w:rsid w:val="006C2646"/>
    <w:rsid w:val="006C7D6B"/>
    <w:rsid w:val="006D4F9D"/>
    <w:rsid w:val="006D66E4"/>
    <w:rsid w:val="006D7544"/>
    <w:rsid w:val="006E06A8"/>
    <w:rsid w:val="006E06B6"/>
    <w:rsid w:val="006E1179"/>
    <w:rsid w:val="006E7869"/>
    <w:rsid w:val="006E7E74"/>
    <w:rsid w:val="006F4E2C"/>
    <w:rsid w:val="006F596E"/>
    <w:rsid w:val="006F5D34"/>
    <w:rsid w:val="00701871"/>
    <w:rsid w:val="007024A7"/>
    <w:rsid w:val="00704939"/>
    <w:rsid w:val="00713FB1"/>
    <w:rsid w:val="007143B5"/>
    <w:rsid w:val="0071485D"/>
    <w:rsid w:val="0072584C"/>
    <w:rsid w:val="007317B6"/>
    <w:rsid w:val="00731C51"/>
    <w:rsid w:val="007352E1"/>
    <w:rsid w:val="007363CC"/>
    <w:rsid w:val="0073687B"/>
    <w:rsid w:val="00736D47"/>
    <w:rsid w:val="00737C89"/>
    <w:rsid w:val="00740C17"/>
    <w:rsid w:val="0074327C"/>
    <w:rsid w:val="0074410A"/>
    <w:rsid w:val="00744333"/>
    <w:rsid w:val="0074482F"/>
    <w:rsid w:val="00745466"/>
    <w:rsid w:val="00745897"/>
    <w:rsid w:val="00747CAF"/>
    <w:rsid w:val="00750042"/>
    <w:rsid w:val="0075373A"/>
    <w:rsid w:val="00753A7B"/>
    <w:rsid w:val="0075473C"/>
    <w:rsid w:val="007563ED"/>
    <w:rsid w:val="00760B05"/>
    <w:rsid w:val="00760F4A"/>
    <w:rsid w:val="00761D30"/>
    <w:rsid w:val="00763010"/>
    <w:rsid w:val="007636D5"/>
    <w:rsid w:val="00766E04"/>
    <w:rsid w:val="0076719B"/>
    <w:rsid w:val="00767408"/>
    <w:rsid w:val="00770993"/>
    <w:rsid w:val="00772722"/>
    <w:rsid w:val="007758DB"/>
    <w:rsid w:val="00777D51"/>
    <w:rsid w:val="007812E7"/>
    <w:rsid w:val="00781741"/>
    <w:rsid w:val="007824F0"/>
    <w:rsid w:val="00785521"/>
    <w:rsid w:val="00785899"/>
    <w:rsid w:val="00786F2F"/>
    <w:rsid w:val="007912C6"/>
    <w:rsid w:val="00791487"/>
    <w:rsid w:val="00792A70"/>
    <w:rsid w:val="00793674"/>
    <w:rsid w:val="007970A5"/>
    <w:rsid w:val="007A418C"/>
    <w:rsid w:val="007A5073"/>
    <w:rsid w:val="007A59EC"/>
    <w:rsid w:val="007A70AB"/>
    <w:rsid w:val="007A7D1C"/>
    <w:rsid w:val="007B0966"/>
    <w:rsid w:val="007B168A"/>
    <w:rsid w:val="007B5381"/>
    <w:rsid w:val="007B7B2A"/>
    <w:rsid w:val="007C094F"/>
    <w:rsid w:val="007C0F1D"/>
    <w:rsid w:val="007C23CF"/>
    <w:rsid w:val="007C382D"/>
    <w:rsid w:val="007C4AD0"/>
    <w:rsid w:val="007C4BA5"/>
    <w:rsid w:val="007C61A3"/>
    <w:rsid w:val="007D0408"/>
    <w:rsid w:val="007D13BA"/>
    <w:rsid w:val="007D1CC8"/>
    <w:rsid w:val="007D25E8"/>
    <w:rsid w:val="007D7ABA"/>
    <w:rsid w:val="007E172C"/>
    <w:rsid w:val="007E3229"/>
    <w:rsid w:val="007E3BC7"/>
    <w:rsid w:val="007E47C5"/>
    <w:rsid w:val="007E4D69"/>
    <w:rsid w:val="007E5434"/>
    <w:rsid w:val="007F3217"/>
    <w:rsid w:val="007F54DC"/>
    <w:rsid w:val="007F6FCB"/>
    <w:rsid w:val="007F73DA"/>
    <w:rsid w:val="00801F8E"/>
    <w:rsid w:val="00802920"/>
    <w:rsid w:val="00803F52"/>
    <w:rsid w:val="00804ED5"/>
    <w:rsid w:val="00805FE1"/>
    <w:rsid w:val="00813067"/>
    <w:rsid w:val="00814C66"/>
    <w:rsid w:val="00815FF5"/>
    <w:rsid w:val="00816383"/>
    <w:rsid w:val="00817909"/>
    <w:rsid w:val="00817F05"/>
    <w:rsid w:val="00820D0C"/>
    <w:rsid w:val="00821967"/>
    <w:rsid w:val="00822347"/>
    <w:rsid w:val="008227E2"/>
    <w:rsid w:val="0082427E"/>
    <w:rsid w:val="008255AC"/>
    <w:rsid w:val="00826F3B"/>
    <w:rsid w:val="008273AC"/>
    <w:rsid w:val="00831301"/>
    <w:rsid w:val="00831A73"/>
    <w:rsid w:val="00832B35"/>
    <w:rsid w:val="00832F06"/>
    <w:rsid w:val="00833C09"/>
    <w:rsid w:val="0083564F"/>
    <w:rsid w:val="00837EE1"/>
    <w:rsid w:val="00841650"/>
    <w:rsid w:val="00841F7E"/>
    <w:rsid w:val="00843CFC"/>
    <w:rsid w:val="008452BB"/>
    <w:rsid w:val="00845502"/>
    <w:rsid w:val="00845EFB"/>
    <w:rsid w:val="00846B2C"/>
    <w:rsid w:val="00846D67"/>
    <w:rsid w:val="00847B06"/>
    <w:rsid w:val="0085008E"/>
    <w:rsid w:val="00852A64"/>
    <w:rsid w:val="008542B1"/>
    <w:rsid w:val="008544A4"/>
    <w:rsid w:val="0085739E"/>
    <w:rsid w:val="00860E4C"/>
    <w:rsid w:val="00861750"/>
    <w:rsid w:val="00861B82"/>
    <w:rsid w:val="00863777"/>
    <w:rsid w:val="008638A1"/>
    <w:rsid w:val="0086408E"/>
    <w:rsid w:val="00865382"/>
    <w:rsid w:val="00867465"/>
    <w:rsid w:val="00867AF7"/>
    <w:rsid w:val="00870DF2"/>
    <w:rsid w:val="00871B8D"/>
    <w:rsid w:val="00872570"/>
    <w:rsid w:val="0087572B"/>
    <w:rsid w:val="008766FE"/>
    <w:rsid w:val="008770F6"/>
    <w:rsid w:val="00877164"/>
    <w:rsid w:val="00880BD6"/>
    <w:rsid w:val="00881C53"/>
    <w:rsid w:val="00882387"/>
    <w:rsid w:val="0088298C"/>
    <w:rsid w:val="00882A7B"/>
    <w:rsid w:val="00886F47"/>
    <w:rsid w:val="00893CBE"/>
    <w:rsid w:val="0089426D"/>
    <w:rsid w:val="008A1985"/>
    <w:rsid w:val="008A2255"/>
    <w:rsid w:val="008A3030"/>
    <w:rsid w:val="008A49FD"/>
    <w:rsid w:val="008A4BBC"/>
    <w:rsid w:val="008A544E"/>
    <w:rsid w:val="008A5D53"/>
    <w:rsid w:val="008A6E12"/>
    <w:rsid w:val="008A7369"/>
    <w:rsid w:val="008B1436"/>
    <w:rsid w:val="008B18A7"/>
    <w:rsid w:val="008B438A"/>
    <w:rsid w:val="008B71BE"/>
    <w:rsid w:val="008B72AF"/>
    <w:rsid w:val="008B7D82"/>
    <w:rsid w:val="008C3FB7"/>
    <w:rsid w:val="008C47C7"/>
    <w:rsid w:val="008C6C1A"/>
    <w:rsid w:val="008D40E9"/>
    <w:rsid w:val="008D4667"/>
    <w:rsid w:val="008D6A68"/>
    <w:rsid w:val="008E1CE5"/>
    <w:rsid w:val="008E4657"/>
    <w:rsid w:val="008E72FF"/>
    <w:rsid w:val="008F0D79"/>
    <w:rsid w:val="008F1908"/>
    <w:rsid w:val="008F1F83"/>
    <w:rsid w:val="008F2029"/>
    <w:rsid w:val="008F4175"/>
    <w:rsid w:val="008F469B"/>
    <w:rsid w:val="008F47EA"/>
    <w:rsid w:val="008F4E39"/>
    <w:rsid w:val="008F54CA"/>
    <w:rsid w:val="008F5919"/>
    <w:rsid w:val="008F59F0"/>
    <w:rsid w:val="008F6E6C"/>
    <w:rsid w:val="008F7A14"/>
    <w:rsid w:val="008F7A75"/>
    <w:rsid w:val="009004D6"/>
    <w:rsid w:val="009013EF"/>
    <w:rsid w:val="00901755"/>
    <w:rsid w:val="009024C3"/>
    <w:rsid w:val="00903C32"/>
    <w:rsid w:val="00905B33"/>
    <w:rsid w:val="0091327F"/>
    <w:rsid w:val="00920889"/>
    <w:rsid w:val="00923BE3"/>
    <w:rsid w:val="00924327"/>
    <w:rsid w:val="00925EE7"/>
    <w:rsid w:val="009272B9"/>
    <w:rsid w:val="00927FCB"/>
    <w:rsid w:val="00930276"/>
    <w:rsid w:val="00930C0A"/>
    <w:rsid w:val="00931A72"/>
    <w:rsid w:val="00931A8E"/>
    <w:rsid w:val="00931BDE"/>
    <w:rsid w:val="009324AF"/>
    <w:rsid w:val="009329E6"/>
    <w:rsid w:val="00933051"/>
    <w:rsid w:val="00934F88"/>
    <w:rsid w:val="00935579"/>
    <w:rsid w:val="00935925"/>
    <w:rsid w:val="009359A9"/>
    <w:rsid w:val="009371CC"/>
    <w:rsid w:val="00941301"/>
    <w:rsid w:val="009416B3"/>
    <w:rsid w:val="00944710"/>
    <w:rsid w:val="00945899"/>
    <w:rsid w:val="0094789F"/>
    <w:rsid w:val="009509EE"/>
    <w:rsid w:val="00950CE0"/>
    <w:rsid w:val="0095151F"/>
    <w:rsid w:val="00952658"/>
    <w:rsid w:val="009549D1"/>
    <w:rsid w:val="00956F98"/>
    <w:rsid w:val="0096037E"/>
    <w:rsid w:val="00960C9D"/>
    <w:rsid w:val="009625E8"/>
    <w:rsid w:val="00962692"/>
    <w:rsid w:val="00962F4E"/>
    <w:rsid w:val="00965623"/>
    <w:rsid w:val="009669D4"/>
    <w:rsid w:val="009719AE"/>
    <w:rsid w:val="00972D56"/>
    <w:rsid w:val="0097398F"/>
    <w:rsid w:val="0097424E"/>
    <w:rsid w:val="00975E8B"/>
    <w:rsid w:val="009760F9"/>
    <w:rsid w:val="0097771F"/>
    <w:rsid w:val="00980056"/>
    <w:rsid w:val="00981924"/>
    <w:rsid w:val="009832D7"/>
    <w:rsid w:val="009838EC"/>
    <w:rsid w:val="00984DE6"/>
    <w:rsid w:val="00996AE4"/>
    <w:rsid w:val="009A05CE"/>
    <w:rsid w:val="009A0C04"/>
    <w:rsid w:val="009A0FAD"/>
    <w:rsid w:val="009B06B0"/>
    <w:rsid w:val="009B3CA7"/>
    <w:rsid w:val="009B3E76"/>
    <w:rsid w:val="009B4AA1"/>
    <w:rsid w:val="009B7E16"/>
    <w:rsid w:val="009C1A1F"/>
    <w:rsid w:val="009C38A4"/>
    <w:rsid w:val="009C3DD6"/>
    <w:rsid w:val="009C5F1B"/>
    <w:rsid w:val="009C6FCF"/>
    <w:rsid w:val="009C77AA"/>
    <w:rsid w:val="009D483D"/>
    <w:rsid w:val="009D4D8E"/>
    <w:rsid w:val="009D5AC4"/>
    <w:rsid w:val="009D673B"/>
    <w:rsid w:val="009D6BDD"/>
    <w:rsid w:val="009E1E65"/>
    <w:rsid w:val="009E223B"/>
    <w:rsid w:val="009E2DF5"/>
    <w:rsid w:val="009E3E60"/>
    <w:rsid w:val="009E44BF"/>
    <w:rsid w:val="009E6AB9"/>
    <w:rsid w:val="009F1198"/>
    <w:rsid w:val="009F18A9"/>
    <w:rsid w:val="009F1E0C"/>
    <w:rsid w:val="009F2990"/>
    <w:rsid w:val="009F39EF"/>
    <w:rsid w:val="009F3A16"/>
    <w:rsid w:val="009F4169"/>
    <w:rsid w:val="009F5425"/>
    <w:rsid w:val="009F79EB"/>
    <w:rsid w:val="00A008EA"/>
    <w:rsid w:val="00A01508"/>
    <w:rsid w:val="00A02C5D"/>
    <w:rsid w:val="00A03D8E"/>
    <w:rsid w:val="00A05B4F"/>
    <w:rsid w:val="00A05D23"/>
    <w:rsid w:val="00A12D10"/>
    <w:rsid w:val="00A131C7"/>
    <w:rsid w:val="00A153E7"/>
    <w:rsid w:val="00A1590C"/>
    <w:rsid w:val="00A16849"/>
    <w:rsid w:val="00A220AC"/>
    <w:rsid w:val="00A25A06"/>
    <w:rsid w:val="00A26EEE"/>
    <w:rsid w:val="00A2735B"/>
    <w:rsid w:val="00A3096D"/>
    <w:rsid w:val="00A3099F"/>
    <w:rsid w:val="00A3303D"/>
    <w:rsid w:val="00A34A0C"/>
    <w:rsid w:val="00A36D7D"/>
    <w:rsid w:val="00A4017E"/>
    <w:rsid w:val="00A430C3"/>
    <w:rsid w:val="00A43E02"/>
    <w:rsid w:val="00A43EB2"/>
    <w:rsid w:val="00A447D2"/>
    <w:rsid w:val="00A44BF7"/>
    <w:rsid w:val="00A45406"/>
    <w:rsid w:val="00A456DA"/>
    <w:rsid w:val="00A4585D"/>
    <w:rsid w:val="00A45E1F"/>
    <w:rsid w:val="00A46855"/>
    <w:rsid w:val="00A47FCC"/>
    <w:rsid w:val="00A51D3D"/>
    <w:rsid w:val="00A56138"/>
    <w:rsid w:val="00A5685A"/>
    <w:rsid w:val="00A60BCE"/>
    <w:rsid w:val="00A62D3C"/>
    <w:rsid w:val="00A62F48"/>
    <w:rsid w:val="00A65902"/>
    <w:rsid w:val="00A700FE"/>
    <w:rsid w:val="00A71532"/>
    <w:rsid w:val="00A74B5B"/>
    <w:rsid w:val="00A74BAD"/>
    <w:rsid w:val="00A76F0F"/>
    <w:rsid w:val="00A77E1C"/>
    <w:rsid w:val="00A81FC3"/>
    <w:rsid w:val="00A82A8C"/>
    <w:rsid w:val="00A85261"/>
    <w:rsid w:val="00A870C7"/>
    <w:rsid w:val="00A87FFE"/>
    <w:rsid w:val="00A90C51"/>
    <w:rsid w:val="00A92073"/>
    <w:rsid w:val="00A93713"/>
    <w:rsid w:val="00A93CDC"/>
    <w:rsid w:val="00A969C3"/>
    <w:rsid w:val="00A9760F"/>
    <w:rsid w:val="00AA2690"/>
    <w:rsid w:val="00AA5313"/>
    <w:rsid w:val="00AA64B1"/>
    <w:rsid w:val="00AA7D36"/>
    <w:rsid w:val="00AB1775"/>
    <w:rsid w:val="00AB4277"/>
    <w:rsid w:val="00AB4BFE"/>
    <w:rsid w:val="00AB5C0A"/>
    <w:rsid w:val="00AB6A3D"/>
    <w:rsid w:val="00AB6A57"/>
    <w:rsid w:val="00AB6A65"/>
    <w:rsid w:val="00AC6CD9"/>
    <w:rsid w:val="00AD121B"/>
    <w:rsid w:val="00AD2698"/>
    <w:rsid w:val="00AD288B"/>
    <w:rsid w:val="00AD5196"/>
    <w:rsid w:val="00AD530B"/>
    <w:rsid w:val="00AD5AFC"/>
    <w:rsid w:val="00AD734A"/>
    <w:rsid w:val="00AD738A"/>
    <w:rsid w:val="00AE0230"/>
    <w:rsid w:val="00AE07AB"/>
    <w:rsid w:val="00AE1CE1"/>
    <w:rsid w:val="00AE2A47"/>
    <w:rsid w:val="00AE4AC3"/>
    <w:rsid w:val="00AF312E"/>
    <w:rsid w:val="00AF3794"/>
    <w:rsid w:val="00AF487D"/>
    <w:rsid w:val="00AF4DCD"/>
    <w:rsid w:val="00AF54F8"/>
    <w:rsid w:val="00AF5D61"/>
    <w:rsid w:val="00AF6B30"/>
    <w:rsid w:val="00AF6BD7"/>
    <w:rsid w:val="00AF7D03"/>
    <w:rsid w:val="00B01193"/>
    <w:rsid w:val="00B0141C"/>
    <w:rsid w:val="00B058CB"/>
    <w:rsid w:val="00B07F79"/>
    <w:rsid w:val="00B11FD2"/>
    <w:rsid w:val="00B1265A"/>
    <w:rsid w:val="00B13677"/>
    <w:rsid w:val="00B1523B"/>
    <w:rsid w:val="00B173F2"/>
    <w:rsid w:val="00B17D53"/>
    <w:rsid w:val="00B24952"/>
    <w:rsid w:val="00B25296"/>
    <w:rsid w:val="00B257B9"/>
    <w:rsid w:val="00B2612A"/>
    <w:rsid w:val="00B300DD"/>
    <w:rsid w:val="00B318EF"/>
    <w:rsid w:val="00B322BF"/>
    <w:rsid w:val="00B36662"/>
    <w:rsid w:val="00B42E79"/>
    <w:rsid w:val="00B453C4"/>
    <w:rsid w:val="00B466D6"/>
    <w:rsid w:val="00B50EA2"/>
    <w:rsid w:val="00B51EFF"/>
    <w:rsid w:val="00B5314E"/>
    <w:rsid w:val="00B532D3"/>
    <w:rsid w:val="00B5388F"/>
    <w:rsid w:val="00B53E95"/>
    <w:rsid w:val="00B56B5E"/>
    <w:rsid w:val="00B600A7"/>
    <w:rsid w:val="00B61471"/>
    <w:rsid w:val="00B6262F"/>
    <w:rsid w:val="00B63726"/>
    <w:rsid w:val="00B643E5"/>
    <w:rsid w:val="00B64B46"/>
    <w:rsid w:val="00B658BF"/>
    <w:rsid w:val="00B70BE0"/>
    <w:rsid w:val="00B7115A"/>
    <w:rsid w:val="00B7131D"/>
    <w:rsid w:val="00B74781"/>
    <w:rsid w:val="00B759B3"/>
    <w:rsid w:val="00B776E3"/>
    <w:rsid w:val="00B777BE"/>
    <w:rsid w:val="00B80753"/>
    <w:rsid w:val="00B810F2"/>
    <w:rsid w:val="00B812EF"/>
    <w:rsid w:val="00B82040"/>
    <w:rsid w:val="00B829EE"/>
    <w:rsid w:val="00B84BDC"/>
    <w:rsid w:val="00B856B1"/>
    <w:rsid w:val="00B86015"/>
    <w:rsid w:val="00B865C9"/>
    <w:rsid w:val="00B86BDA"/>
    <w:rsid w:val="00B86F6F"/>
    <w:rsid w:val="00B87FA4"/>
    <w:rsid w:val="00B92A7F"/>
    <w:rsid w:val="00B92C2C"/>
    <w:rsid w:val="00B92F32"/>
    <w:rsid w:val="00B93418"/>
    <w:rsid w:val="00B94F6C"/>
    <w:rsid w:val="00B95649"/>
    <w:rsid w:val="00B958FA"/>
    <w:rsid w:val="00BA0BDA"/>
    <w:rsid w:val="00BA1BAA"/>
    <w:rsid w:val="00BA2074"/>
    <w:rsid w:val="00BA2857"/>
    <w:rsid w:val="00BA7674"/>
    <w:rsid w:val="00BB4824"/>
    <w:rsid w:val="00BB5854"/>
    <w:rsid w:val="00BB7ACA"/>
    <w:rsid w:val="00BC176E"/>
    <w:rsid w:val="00BC3543"/>
    <w:rsid w:val="00BC384B"/>
    <w:rsid w:val="00BC3CF4"/>
    <w:rsid w:val="00BC3EA1"/>
    <w:rsid w:val="00BC70F4"/>
    <w:rsid w:val="00BC74CF"/>
    <w:rsid w:val="00BC7FD7"/>
    <w:rsid w:val="00BD0A58"/>
    <w:rsid w:val="00BD0B84"/>
    <w:rsid w:val="00BD15B4"/>
    <w:rsid w:val="00BD3807"/>
    <w:rsid w:val="00BD40AA"/>
    <w:rsid w:val="00BD4C04"/>
    <w:rsid w:val="00BD4EE7"/>
    <w:rsid w:val="00BD75AF"/>
    <w:rsid w:val="00BE17DB"/>
    <w:rsid w:val="00BE19AC"/>
    <w:rsid w:val="00BE6B63"/>
    <w:rsid w:val="00BE76E4"/>
    <w:rsid w:val="00BE7BEF"/>
    <w:rsid w:val="00BE7E2C"/>
    <w:rsid w:val="00BF016E"/>
    <w:rsid w:val="00BF2FC1"/>
    <w:rsid w:val="00BF31B2"/>
    <w:rsid w:val="00BF46B6"/>
    <w:rsid w:val="00BF4D97"/>
    <w:rsid w:val="00BF7099"/>
    <w:rsid w:val="00C04042"/>
    <w:rsid w:val="00C05E40"/>
    <w:rsid w:val="00C0639B"/>
    <w:rsid w:val="00C06874"/>
    <w:rsid w:val="00C12300"/>
    <w:rsid w:val="00C13483"/>
    <w:rsid w:val="00C13B74"/>
    <w:rsid w:val="00C15731"/>
    <w:rsid w:val="00C15807"/>
    <w:rsid w:val="00C16258"/>
    <w:rsid w:val="00C165A5"/>
    <w:rsid w:val="00C165EF"/>
    <w:rsid w:val="00C16CFC"/>
    <w:rsid w:val="00C17BAC"/>
    <w:rsid w:val="00C202AB"/>
    <w:rsid w:val="00C21199"/>
    <w:rsid w:val="00C216A1"/>
    <w:rsid w:val="00C2326A"/>
    <w:rsid w:val="00C23789"/>
    <w:rsid w:val="00C248E3"/>
    <w:rsid w:val="00C32985"/>
    <w:rsid w:val="00C343EE"/>
    <w:rsid w:val="00C3489E"/>
    <w:rsid w:val="00C34E41"/>
    <w:rsid w:val="00C3608E"/>
    <w:rsid w:val="00C36961"/>
    <w:rsid w:val="00C3701A"/>
    <w:rsid w:val="00C400B1"/>
    <w:rsid w:val="00C4031C"/>
    <w:rsid w:val="00C4117F"/>
    <w:rsid w:val="00C41348"/>
    <w:rsid w:val="00C4367F"/>
    <w:rsid w:val="00C44EB6"/>
    <w:rsid w:val="00C461A7"/>
    <w:rsid w:val="00C47CD6"/>
    <w:rsid w:val="00C47F1E"/>
    <w:rsid w:val="00C52CBC"/>
    <w:rsid w:val="00C52FE8"/>
    <w:rsid w:val="00C5603A"/>
    <w:rsid w:val="00C567F9"/>
    <w:rsid w:val="00C60905"/>
    <w:rsid w:val="00C60B98"/>
    <w:rsid w:val="00C611B2"/>
    <w:rsid w:val="00C62D32"/>
    <w:rsid w:val="00C64D60"/>
    <w:rsid w:val="00C6529C"/>
    <w:rsid w:val="00C66CC1"/>
    <w:rsid w:val="00C6727B"/>
    <w:rsid w:val="00C70C6C"/>
    <w:rsid w:val="00C72EC1"/>
    <w:rsid w:val="00C74B53"/>
    <w:rsid w:val="00C751BA"/>
    <w:rsid w:val="00C75708"/>
    <w:rsid w:val="00C75B93"/>
    <w:rsid w:val="00C81168"/>
    <w:rsid w:val="00C81C89"/>
    <w:rsid w:val="00C81EBB"/>
    <w:rsid w:val="00C8358C"/>
    <w:rsid w:val="00C85479"/>
    <w:rsid w:val="00C870A2"/>
    <w:rsid w:val="00C87CC1"/>
    <w:rsid w:val="00C919BB"/>
    <w:rsid w:val="00C926DF"/>
    <w:rsid w:val="00C96D62"/>
    <w:rsid w:val="00CA0236"/>
    <w:rsid w:val="00CA0385"/>
    <w:rsid w:val="00CA2FA3"/>
    <w:rsid w:val="00CA4F92"/>
    <w:rsid w:val="00CA62D3"/>
    <w:rsid w:val="00CA732F"/>
    <w:rsid w:val="00CB162A"/>
    <w:rsid w:val="00CB2420"/>
    <w:rsid w:val="00CB3589"/>
    <w:rsid w:val="00CB4460"/>
    <w:rsid w:val="00CB6F3D"/>
    <w:rsid w:val="00CC239C"/>
    <w:rsid w:val="00CC2917"/>
    <w:rsid w:val="00CC38E8"/>
    <w:rsid w:val="00CC5AED"/>
    <w:rsid w:val="00CC7A49"/>
    <w:rsid w:val="00CD00D1"/>
    <w:rsid w:val="00CD0EC3"/>
    <w:rsid w:val="00CD1295"/>
    <w:rsid w:val="00CD2DB0"/>
    <w:rsid w:val="00CD307C"/>
    <w:rsid w:val="00CD380C"/>
    <w:rsid w:val="00CD400A"/>
    <w:rsid w:val="00CD4B7F"/>
    <w:rsid w:val="00CD5180"/>
    <w:rsid w:val="00CD748C"/>
    <w:rsid w:val="00CE027F"/>
    <w:rsid w:val="00CE0F81"/>
    <w:rsid w:val="00CE38E9"/>
    <w:rsid w:val="00CF2B1B"/>
    <w:rsid w:val="00CF4069"/>
    <w:rsid w:val="00CF4D6B"/>
    <w:rsid w:val="00CF4E28"/>
    <w:rsid w:val="00CF7272"/>
    <w:rsid w:val="00CF7484"/>
    <w:rsid w:val="00D01109"/>
    <w:rsid w:val="00D018DD"/>
    <w:rsid w:val="00D0414E"/>
    <w:rsid w:val="00D0438D"/>
    <w:rsid w:val="00D051C0"/>
    <w:rsid w:val="00D067B8"/>
    <w:rsid w:val="00D122EA"/>
    <w:rsid w:val="00D13054"/>
    <w:rsid w:val="00D173B5"/>
    <w:rsid w:val="00D1766B"/>
    <w:rsid w:val="00D2105A"/>
    <w:rsid w:val="00D21C12"/>
    <w:rsid w:val="00D22A0F"/>
    <w:rsid w:val="00D24DEA"/>
    <w:rsid w:val="00D25ABA"/>
    <w:rsid w:val="00D27C93"/>
    <w:rsid w:val="00D31385"/>
    <w:rsid w:val="00D360F0"/>
    <w:rsid w:val="00D36915"/>
    <w:rsid w:val="00D41A77"/>
    <w:rsid w:val="00D41B80"/>
    <w:rsid w:val="00D42B93"/>
    <w:rsid w:val="00D44C8D"/>
    <w:rsid w:val="00D46983"/>
    <w:rsid w:val="00D503D9"/>
    <w:rsid w:val="00D50769"/>
    <w:rsid w:val="00D51DCC"/>
    <w:rsid w:val="00D535A8"/>
    <w:rsid w:val="00D5365F"/>
    <w:rsid w:val="00D563AB"/>
    <w:rsid w:val="00D5682C"/>
    <w:rsid w:val="00D61058"/>
    <w:rsid w:val="00D63DD2"/>
    <w:rsid w:val="00D640F0"/>
    <w:rsid w:val="00D64556"/>
    <w:rsid w:val="00D65BD8"/>
    <w:rsid w:val="00D65EAD"/>
    <w:rsid w:val="00D702FC"/>
    <w:rsid w:val="00D718B1"/>
    <w:rsid w:val="00D71C75"/>
    <w:rsid w:val="00D72C32"/>
    <w:rsid w:val="00D73DDE"/>
    <w:rsid w:val="00D74985"/>
    <w:rsid w:val="00D758A1"/>
    <w:rsid w:val="00D7596D"/>
    <w:rsid w:val="00D75A67"/>
    <w:rsid w:val="00D769BF"/>
    <w:rsid w:val="00D76EB8"/>
    <w:rsid w:val="00D81AE4"/>
    <w:rsid w:val="00D81EBF"/>
    <w:rsid w:val="00D82A7E"/>
    <w:rsid w:val="00D82BEA"/>
    <w:rsid w:val="00D83C29"/>
    <w:rsid w:val="00D85ACB"/>
    <w:rsid w:val="00D86F2C"/>
    <w:rsid w:val="00D90323"/>
    <w:rsid w:val="00D90CB7"/>
    <w:rsid w:val="00D91C16"/>
    <w:rsid w:val="00D9337D"/>
    <w:rsid w:val="00D95EE3"/>
    <w:rsid w:val="00D96227"/>
    <w:rsid w:val="00D963A9"/>
    <w:rsid w:val="00DA0201"/>
    <w:rsid w:val="00DA0CAD"/>
    <w:rsid w:val="00DA14E9"/>
    <w:rsid w:val="00DA1648"/>
    <w:rsid w:val="00DA4C97"/>
    <w:rsid w:val="00DA6138"/>
    <w:rsid w:val="00DB02DE"/>
    <w:rsid w:val="00DB07B4"/>
    <w:rsid w:val="00DB081B"/>
    <w:rsid w:val="00DB1B86"/>
    <w:rsid w:val="00DB2FC9"/>
    <w:rsid w:val="00DB5EC3"/>
    <w:rsid w:val="00DC14E9"/>
    <w:rsid w:val="00DC20A4"/>
    <w:rsid w:val="00DC2CA4"/>
    <w:rsid w:val="00DC3AD8"/>
    <w:rsid w:val="00DC4BA9"/>
    <w:rsid w:val="00DC4BC0"/>
    <w:rsid w:val="00DC5F91"/>
    <w:rsid w:val="00DC6347"/>
    <w:rsid w:val="00DD02B6"/>
    <w:rsid w:val="00DD3276"/>
    <w:rsid w:val="00DD4409"/>
    <w:rsid w:val="00DD5D14"/>
    <w:rsid w:val="00DD62A2"/>
    <w:rsid w:val="00DE0717"/>
    <w:rsid w:val="00DE0857"/>
    <w:rsid w:val="00DE372F"/>
    <w:rsid w:val="00DE4F3C"/>
    <w:rsid w:val="00DF1698"/>
    <w:rsid w:val="00DF3C60"/>
    <w:rsid w:val="00E00B4B"/>
    <w:rsid w:val="00E02FA0"/>
    <w:rsid w:val="00E04CED"/>
    <w:rsid w:val="00E05366"/>
    <w:rsid w:val="00E05B53"/>
    <w:rsid w:val="00E062D4"/>
    <w:rsid w:val="00E070DF"/>
    <w:rsid w:val="00E107EC"/>
    <w:rsid w:val="00E120A9"/>
    <w:rsid w:val="00E16BEF"/>
    <w:rsid w:val="00E16EA1"/>
    <w:rsid w:val="00E20502"/>
    <w:rsid w:val="00E23E24"/>
    <w:rsid w:val="00E24D26"/>
    <w:rsid w:val="00E2725B"/>
    <w:rsid w:val="00E309C3"/>
    <w:rsid w:val="00E30A78"/>
    <w:rsid w:val="00E31C39"/>
    <w:rsid w:val="00E32869"/>
    <w:rsid w:val="00E329E3"/>
    <w:rsid w:val="00E33B1E"/>
    <w:rsid w:val="00E33B49"/>
    <w:rsid w:val="00E35722"/>
    <w:rsid w:val="00E35ABD"/>
    <w:rsid w:val="00E3691B"/>
    <w:rsid w:val="00E37604"/>
    <w:rsid w:val="00E40702"/>
    <w:rsid w:val="00E40AE9"/>
    <w:rsid w:val="00E40FCE"/>
    <w:rsid w:val="00E426C6"/>
    <w:rsid w:val="00E44FF4"/>
    <w:rsid w:val="00E45F71"/>
    <w:rsid w:val="00E47608"/>
    <w:rsid w:val="00E518DE"/>
    <w:rsid w:val="00E526FE"/>
    <w:rsid w:val="00E538F8"/>
    <w:rsid w:val="00E564AB"/>
    <w:rsid w:val="00E56ACA"/>
    <w:rsid w:val="00E60597"/>
    <w:rsid w:val="00E60847"/>
    <w:rsid w:val="00E60AD8"/>
    <w:rsid w:val="00E616A0"/>
    <w:rsid w:val="00E61847"/>
    <w:rsid w:val="00E623BE"/>
    <w:rsid w:val="00E655C5"/>
    <w:rsid w:val="00E6661F"/>
    <w:rsid w:val="00E6773F"/>
    <w:rsid w:val="00E70DF8"/>
    <w:rsid w:val="00E75CAA"/>
    <w:rsid w:val="00E75E91"/>
    <w:rsid w:val="00E76728"/>
    <w:rsid w:val="00E80EA5"/>
    <w:rsid w:val="00E819C4"/>
    <w:rsid w:val="00E848AA"/>
    <w:rsid w:val="00E85C72"/>
    <w:rsid w:val="00E87C19"/>
    <w:rsid w:val="00E91CD5"/>
    <w:rsid w:val="00E943E6"/>
    <w:rsid w:val="00E9459D"/>
    <w:rsid w:val="00E95013"/>
    <w:rsid w:val="00E95D5C"/>
    <w:rsid w:val="00EA0D62"/>
    <w:rsid w:val="00EA19AD"/>
    <w:rsid w:val="00EA5582"/>
    <w:rsid w:val="00EA5DCA"/>
    <w:rsid w:val="00EB1098"/>
    <w:rsid w:val="00EB1336"/>
    <w:rsid w:val="00EB6AFC"/>
    <w:rsid w:val="00EB6C26"/>
    <w:rsid w:val="00EB6C61"/>
    <w:rsid w:val="00EC4696"/>
    <w:rsid w:val="00EC526A"/>
    <w:rsid w:val="00EC793D"/>
    <w:rsid w:val="00ED041C"/>
    <w:rsid w:val="00ED12E9"/>
    <w:rsid w:val="00ED2F8C"/>
    <w:rsid w:val="00ED4CA9"/>
    <w:rsid w:val="00ED575A"/>
    <w:rsid w:val="00ED5E88"/>
    <w:rsid w:val="00EE134E"/>
    <w:rsid w:val="00EE2269"/>
    <w:rsid w:val="00EE31BE"/>
    <w:rsid w:val="00EE49CB"/>
    <w:rsid w:val="00EE4DE1"/>
    <w:rsid w:val="00EE5415"/>
    <w:rsid w:val="00EE59B7"/>
    <w:rsid w:val="00EE5C47"/>
    <w:rsid w:val="00EE7F70"/>
    <w:rsid w:val="00EF12E2"/>
    <w:rsid w:val="00EF1D85"/>
    <w:rsid w:val="00EF2519"/>
    <w:rsid w:val="00EF3594"/>
    <w:rsid w:val="00EF4895"/>
    <w:rsid w:val="00F026EF"/>
    <w:rsid w:val="00F03236"/>
    <w:rsid w:val="00F036C1"/>
    <w:rsid w:val="00F0413B"/>
    <w:rsid w:val="00F0499F"/>
    <w:rsid w:val="00F04A9E"/>
    <w:rsid w:val="00F04E79"/>
    <w:rsid w:val="00F053C0"/>
    <w:rsid w:val="00F06693"/>
    <w:rsid w:val="00F06A17"/>
    <w:rsid w:val="00F10962"/>
    <w:rsid w:val="00F113C5"/>
    <w:rsid w:val="00F1140A"/>
    <w:rsid w:val="00F125ED"/>
    <w:rsid w:val="00F140BE"/>
    <w:rsid w:val="00F15179"/>
    <w:rsid w:val="00F15AC6"/>
    <w:rsid w:val="00F1628F"/>
    <w:rsid w:val="00F20183"/>
    <w:rsid w:val="00F20BF0"/>
    <w:rsid w:val="00F20E80"/>
    <w:rsid w:val="00F215DD"/>
    <w:rsid w:val="00F25B6B"/>
    <w:rsid w:val="00F26094"/>
    <w:rsid w:val="00F2717D"/>
    <w:rsid w:val="00F27B4F"/>
    <w:rsid w:val="00F27D69"/>
    <w:rsid w:val="00F30D3A"/>
    <w:rsid w:val="00F3227F"/>
    <w:rsid w:val="00F3272D"/>
    <w:rsid w:val="00F32F52"/>
    <w:rsid w:val="00F3461D"/>
    <w:rsid w:val="00F34ACE"/>
    <w:rsid w:val="00F37200"/>
    <w:rsid w:val="00F40358"/>
    <w:rsid w:val="00F40FC0"/>
    <w:rsid w:val="00F4298D"/>
    <w:rsid w:val="00F42B57"/>
    <w:rsid w:val="00F43301"/>
    <w:rsid w:val="00F4773E"/>
    <w:rsid w:val="00F53E10"/>
    <w:rsid w:val="00F54597"/>
    <w:rsid w:val="00F54A03"/>
    <w:rsid w:val="00F56275"/>
    <w:rsid w:val="00F56520"/>
    <w:rsid w:val="00F56FCB"/>
    <w:rsid w:val="00F5733E"/>
    <w:rsid w:val="00F60CC9"/>
    <w:rsid w:val="00F63276"/>
    <w:rsid w:val="00F63A0E"/>
    <w:rsid w:val="00F63D0C"/>
    <w:rsid w:val="00F65572"/>
    <w:rsid w:val="00F662A5"/>
    <w:rsid w:val="00F711E3"/>
    <w:rsid w:val="00F73F40"/>
    <w:rsid w:val="00F757DF"/>
    <w:rsid w:val="00F76645"/>
    <w:rsid w:val="00F76EFE"/>
    <w:rsid w:val="00F77F9F"/>
    <w:rsid w:val="00F82758"/>
    <w:rsid w:val="00F82927"/>
    <w:rsid w:val="00F84068"/>
    <w:rsid w:val="00F84A90"/>
    <w:rsid w:val="00F85667"/>
    <w:rsid w:val="00F85BD2"/>
    <w:rsid w:val="00F87CA7"/>
    <w:rsid w:val="00F91955"/>
    <w:rsid w:val="00F9199A"/>
    <w:rsid w:val="00F91D0A"/>
    <w:rsid w:val="00F924D5"/>
    <w:rsid w:val="00F92F57"/>
    <w:rsid w:val="00F94FEF"/>
    <w:rsid w:val="00F96F98"/>
    <w:rsid w:val="00FA0947"/>
    <w:rsid w:val="00FA1474"/>
    <w:rsid w:val="00FA1DFE"/>
    <w:rsid w:val="00FA2EFD"/>
    <w:rsid w:val="00FA3A65"/>
    <w:rsid w:val="00FA4005"/>
    <w:rsid w:val="00FA58D3"/>
    <w:rsid w:val="00FB28E3"/>
    <w:rsid w:val="00FB3654"/>
    <w:rsid w:val="00FB5184"/>
    <w:rsid w:val="00FB5332"/>
    <w:rsid w:val="00FB5EA0"/>
    <w:rsid w:val="00FB7922"/>
    <w:rsid w:val="00FC0504"/>
    <w:rsid w:val="00FC084E"/>
    <w:rsid w:val="00FC0B1D"/>
    <w:rsid w:val="00FC0B84"/>
    <w:rsid w:val="00FC1F8E"/>
    <w:rsid w:val="00FC285B"/>
    <w:rsid w:val="00FC28B5"/>
    <w:rsid w:val="00FC4206"/>
    <w:rsid w:val="00FC423B"/>
    <w:rsid w:val="00FC4530"/>
    <w:rsid w:val="00FC5EFE"/>
    <w:rsid w:val="00FC72A0"/>
    <w:rsid w:val="00FC74AB"/>
    <w:rsid w:val="00FD029F"/>
    <w:rsid w:val="00FD34AC"/>
    <w:rsid w:val="00FD4CA6"/>
    <w:rsid w:val="00FD5681"/>
    <w:rsid w:val="00FD76A3"/>
    <w:rsid w:val="00FE020D"/>
    <w:rsid w:val="00FE117D"/>
    <w:rsid w:val="00FE185C"/>
    <w:rsid w:val="00FE2A6F"/>
    <w:rsid w:val="00FF2131"/>
    <w:rsid w:val="00FF33C7"/>
    <w:rsid w:val="00FF3710"/>
    <w:rsid w:val="00FF4FA7"/>
    <w:rsid w:val="00FF62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="B Nazani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24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927FCB"/>
    <w:rPr>
      <w:rFonts w:ascii="IranNastaliq" w:hAnsi="IranNastaliq" w:cs="IranNastaliq" w:hint="default"/>
      <w:b w:val="0"/>
      <w:bCs w:val="0"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DefaultParagraphFont"/>
    <w:rsid w:val="00927FCB"/>
    <w:rPr>
      <w:rFonts w:cs="B Nazanin" w:hint="cs"/>
      <w:b/>
      <w:bCs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927FCB"/>
    <w:rPr>
      <w:rFonts w:cs="B Nazanin" w:hint="cs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927FCB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51">
    <w:name w:val="fontstyle51"/>
    <w:basedOn w:val="DefaultParagraphFont"/>
    <w:rsid w:val="00927FCB"/>
    <w:rPr>
      <w:rFonts w:ascii="Wingdings" w:hAnsi="Wingdings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61">
    <w:name w:val="fontstyle61"/>
    <w:basedOn w:val="DefaultParagraphFont"/>
    <w:rsid w:val="00927FCB"/>
    <w:rPr>
      <w:rFonts w:cs="B Mitra" w:hint="cs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7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F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3CF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8940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zhoheshi</dc:creator>
  <cp:lastModifiedBy>pazhoheshi</cp:lastModifiedBy>
  <cp:revision>4</cp:revision>
  <dcterms:created xsi:type="dcterms:W3CDTF">2019-01-21T09:09:00Z</dcterms:created>
  <dcterms:modified xsi:type="dcterms:W3CDTF">2019-01-21T09:36:00Z</dcterms:modified>
</cp:coreProperties>
</file>